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533BD" w:rsidP="74674CFB" w:rsidRDefault="00E533BD" w14:paraId="49888453" w14:textId="6D9FF4C4">
      <w:pPr>
        <w:pStyle w:val="FirstParagraph"/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Style w:val="TitleChar"/>
          <w:rFonts w:ascii="Times New Roman" w:hAnsi="Times New Roman" w:eastAsia="Times New Roman" w:cs="Times New Roman"/>
          <w:sz w:val="36"/>
          <w:szCs w:val="36"/>
        </w:rPr>
        <w:t>BROKER OUTREACH &amp; TRACKING</w:t>
      </w:r>
      <w:r w:rsidRPr="74674CFB" w:rsidR="7024C9EE">
        <w:rPr>
          <w:rStyle w:val="TitleChar"/>
          <w:rFonts w:ascii="Times New Roman" w:hAnsi="Times New Roman" w:eastAsia="Times New Roman" w:cs="Times New Roman"/>
          <w:sz w:val="36"/>
          <w:szCs w:val="36"/>
        </w:rPr>
        <w:t>:</w:t>
      </w:r>
      <w:r w:rsidRPr="74674CFB" w:rsidR="00E533BD">
        <w:rPr>
          <w:rStyle w:val="TitleChar"/>
          <w:rFonts w:ascii="Times New Roman" w:hAnsi="Times New Roman" w:eastAsia="Times New Roman" w:cs="Times New Roman"/>
          <w:sz w:val="36"/>
          <w:szCs w:val="36"/>
        </w:rPr>
        <w:t xml:space="preserve"> SOP v2</w:t>
      </w:r>
      <w:r>
        <w:br/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Status: Draft</w:t>
      </w:r>
      <w:r>
        <w:br/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Last updated:</w:t>
      </w:r>
      <w:r w:rsidRPr="74674CFB" w:rsidR="21AD520A">
        <w:rPr>
          <w:rFonts w:ascii="Times New Roman" w:hAnsi="Times New Roman" w:eastAsia="Times New Roman" w:cs="Times New Roman"/>
          <w:sz w:val="22"/>
          <w:szCs w:val="22"/>
        </w:rPr>
        <w:t xml:space="preserve"> 05.08.2025</w:t>
      </w:r>
      <w:r>
        <w:br/>
      </w:r>
      <w:r w:rsidRPr="74674CFB" w:rsidR="363C62BF">
        <w:rPr>
          <w:rFonts w:ascii="Times New Roman" w:hAnsi="Times New Roman" w:eastAsia="Times New Roman" w:cs="Times New Roman"/>
          <w:sz w:val="22"/>
          <w:szCs w:val="22"/>
        </w:rPr>
        <w:t>SOP ID: 2</w:t>
      </w:r>
    </w:p>
    <w:tbl>
      <w:tblPr>
        <w:tblStyle w:val="Table"/>
        <w:tblW w:w="4861" w:type="pct"/>
        <w:tblLayout w:type="fixed"/>
        <w:tblLook w:val="0020" w:firstRow="1" w:lastRow="0" w:firstColumn="0" w:lastColumn="0" w:noHBand="0" w:noVBand="0"/>
      </w:tblPr>
      <w:tblGrid>
        <w:gridCol w:w="9100"/>
      </w:tblGrid>
      <w:tr w:rsidR="00A16BD1" w:rsidTr="74674CFB" w14:paraId="403F916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00" w:type="dxa"/>
            <w:tcMar/>
          </w:tcPr>
          <w:p w:rsidR="00A16BD1" w:rsidP="74674CFB" w:rsidRDefault="00E533BD" w14:paraId="05D46551" w14:textId="1437E6FF">
            <w:pPr>
              <w:pStyle w:val="Compact"/>
              <w:rPr>
                <w:rFonts w:ascii="Times New Roman" w:hAnsi="Times New Roman" w:eastAsia="Times New Roman" w:cs="Times New Roman"/>
                <w:b w:val="1"/>
                <w:bCs w:val="1"/>
                <w:color w:val="0F4761" w:themeColor="accent1" w:themeTint="FF" w:themeShade="BF"/>
                <w:sz w:val="22"/>
                <w:szCs w:val="22"/>
              </w:rPr>
            </w:pPr>
            <w:r w:rsidRPr="74674CFB" w:rsidR="00E533BD">
              <w:rPr>
                <w:rFonts w:ascii="Times New Roman" w:hAnsi="Times New Roman" w:eastAsia="Times New Roman" w:cs="Times New Roman"/>
                <w:b w:val="1"/>
                <w:bCs w:val="1"/>
                <w:color w:val="0F4761" w:themeColor="accent1" w:themeTint="FF" w:themeShade="BF"/>
                <w:sz w:val="22"/>
                <w:szCs w:val="22"/>
              </w:rPr>
              <w:t>0. PREREQUISITES &amp; DESKTOP SET‑UP</w:t>
            </w:r>
          </w:p>
        </w:tc>
      </w:tr>
    </w:tbl>
    <w:p w:rsidR="00A16BD1" w:rsidP="74674CFB" w:rsidRDefault="00E533BD" w14:paraId="33D824DD" w14:textId="7AA09A1F">
      <w:pPr>
        <w:pStyle w:val="Heading2"/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bookmarkStart w:name="process-overview" w:id="0"/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1. PROCESS OVERVIEW</w:t>
      </w:r>
    </w:p>
    <w:p w:rsidR="00E533BD" w:rsidP="74674CFB" w:rsidRDefault="00E533BD" w14:paraId="4F3FCE19" w14:textId="2AE29248">
      <w:pPr>
        <w:pStyle w:val="FirstParagraph"/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 xml:space="preserve">Objective: 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Twice per weekday (morning and afternoon) manually search eleven broker sites for new MSP/IT‑services listings, record them in the tracking sheet, and advance qualified opportunities in HubSpot.</w:t>
      </w:r>
    </w:p>
    <w:p w:rsidR="4D7F5B0D" w:rsidP="74674CFB" w:rsidRDefault="4D7F5B0D" w14:paraId="4DD2184F" w14:textId="020A746A">
      <w:pPr>
        <w:pStyle w:val="BodyTex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74674CFB" w:rsidR="4D7F5B0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Process Description: 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To consistently, and periodically, check for new, relevant listings on different broker websites, 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>in order to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 stay up to date with any potential assets to buy.</w:t>
      </w:r>
    </w:p>
    <w:p w:rsidR="4D7F5B0D" w:rsidP="74674CFB" w:rsidRDefault="4D7F5B0D" w14:paraId="6C0DBE89" w14:textId="4262F451">
      <w:pPr>
        <w:pStyle w:val="BodyTex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74674CFB" w:rsidR="4D7F5B0D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Purpose &amp; Scope: 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After a period of manual site monitoring, the process will be fully automated with a web scraper. To achieve this, the exact location/process of 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>locating</w:t>
      </w:r>
      <w:r w:rsidRPr="74674CFB" w:rsidR="4D7F5B0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HK"/>
        </w:rPr>
        <w:t xml:space="preserve"> the relevant listings must be outlined.</w:t>
      </w:r>
    </w:p>
    <w:tbl>
      <w:tblPr>
        <w:tblStyle w:val="Table"/>
        <w:tblW w:w="4861" w:type="pct"/>
        <w:tblLayout w:type="fixed"/>
        <w:tblLook w:val="0020" w:firstRow="1" w:lastRow="0" w:firstColumn="0" w:lastColumn="0" w:noHBand="0" w:noVBand="0"/>
      </w:tblPr>
      <w:tblGrid>
        <w:gridCol w:w="9100"/>
      </w:tblGrid>
      <w:tr w:rsidR="00A16BD1" w:rsidTr="74674CFB" w14:paraId="4EC1516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00" w:type="dxa"/>
            <w:tcMar/>
          </w:tcPr>
          <w:p w:rsidR="00A16BD1" w:rsidP="74674CFB" w:rsidRDefault="00E533BD" w14:paraId="5F055F37" w14:textId="2B3C0969">
            <w:pPr>
              <w:pStyle w:val="Compact"/>
              <w:rPr>
                <w:rFonts w:ascii="Times New Roman" w:hAnsi="Times New Roman" w:eastAsia="Times New Roman" w:cs="Times New Roman"/>
                <w:b w:val="1"/>
                <w:bCs w:val="1"/>
                <w:color w:val="0F4761" w:themeColor="accent1" w:themeTint="FF" w:themeShade="BF"/>
                <w:sz w:val="22"/>
                <w:szCs w:val="22"/>
              </w:rPr>
            </w:pPr>
            <w:r w:rsidRPr="74674CFB" w:rsidR="00E533BD">
              <w:rPr>
                <w:rFonts w:ascii="Times New Roman" w:hAnsi="Times New Roman" w:eastAsia="Times New Roman" w:cs="Times New Roman"/>
                <w:b w:val="1"/>
                <w:bCs w:val="1"/>
                <w:color w:val="0F4761" w:themeColor="accent1" w:themeTint="FF" w:themeShade="BF"/>
                <w:sz w:val="22"/>
                <w:szCs w:val="22"/>
              </w:rPr>
              <w:t>2. LOGIN</w:t>
            </w:r>
            <w:r w:rsidRPr="74674CFB" w:rsidR="0DB43DD8">
              <w:rPr>
                <w:rFonts w:ascii="Times New Roman" w:hAnsi="Times New Roman" w:eastAsia="Times New Roman" w:cs="Times New Roman"/>
                <w:b w:val="1"/>
                <w:bCs w:val="1"/>
                <w:color w:val="0F4761" w:themeColor="accent1" w:themeTint="FF" w:themeShade="BF"/>
                <w:sz w:val="22"/>
                <w:szCs w:val="22"/>
              </w:rPr>
              <w:t>S</w:t>
            </w:r>
          </w:p>
          <w:p w:rsidR="00A16BD1" w:rsidP="74674CFB" w:rsidRDefault="00E533BD" w14:paraId="5EF63F63" w14:textId="0822636D">
            <w:pPr>
              <w:ind w:firstLine="720"/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Account Logins – </w:t>
            </w: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Smergers</w:t>
            </w: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, EMF Group</w:t>
            </w:r>
            <w:r w:rsidRPr="74674CFB" w:rsidR="42713C2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, </w:t>
            </w:r>
            <w:r w:rsidRPr="74674CFB" w:rsidR="42713C24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Dealsuite</w:t>
            </w:r>
          </w:p>
          <w:p w:rsidR="00A16BD1" w:rsidP="74674CFB" w:rsidRDefault="00E533BD" w14:paraId="5DF9BDCB" w14:textId="65833770">
            <w:pPr>
              <w:ind w:left="720" w:firstLine="72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User: </w:t>
            </w:r>
            <w:hyperlink r:id="Rce56ed9849b54674">
              <w:r w:rsidRPr="74674CFB" w:rsidR="6EEF2E57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2"/>
                  <w:szCs w:val="22"/>
                  <w:u w:val="single"/>
                  <w:lang w:val="en-HK"/>
                </w:rPr>
                <w:t>nils.howland@ironbridgesp.com</w:t>
              </w:r>
            </w:hyperlink>
          </w:p>
          <w:p w:rsidR="00A16BD1" w:rsidP="74674CFB" w:rsidRDefault="00E533BD" w14:paraId="38CED4C7" w14:textId="26BDC517">
            <w:pPr>
              <w:ind w:left="720" w:firstLine="72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Password: </w:t>
            </w:r>
            <w:r w:rsidRPr="74674CFB" w:rsidR="6EEF2E5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Ironbridge2025!</w:t>
            </w:r>
          </w:p>
          <w:p w:rsidR="00A16BD1" w:rsidP="74674CFB" w:rsidRDefault="00E533BD" w14:paraId="3BB6779B" w14:textId="4969D837">
            <w:pPr>
              <w:ind w:firstLine="72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Account Login – Business Sales Report</w:t>
            </w:r>
          </w:p>
          <w:p w:rsidR="00A16BD1" w:rsidP="74674CFB" w:rsidRDefault="00E533BD" w14:paraId="36E29C38" w14:textId="59DF7FBD">
            <w:pPr>
              <w:ind w:firstLine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User:</w:t>
            </w:r>
            <w:r w:rsidRPr="74674CFB" w:rsidR="6EEF2E5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 </w:t>
            </w:r>
            <w:hyperlink r:id="Rd47142b7eac0422a">
              <w:r w:rsidRPr="74674CFB" w:rsidR="6EEF2E57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2"/>
                  <w:szCs w:val="22"/>
                  <w:u w:val="single"/>
                  <w:lang w:val="en-HK"/>
                </w:rPr>
                <w:t>nils.howland@outlook.de</w:t>
              </w:r>
            </w:hyperlink>
          </w:p>
          <w:p w:rsidR="00A16BD1" w:rsidP="74674CFB" w:rsidRDefault="00E533BD" w14:paraId="70B79AFA" w14:textId="04678B4B">
            <w:pPr>
              <w:ind w:firstLine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74674CFB" w:rsidR="6EEF2E57">
              <w:rPr>
                <w:rFonts w:ascii="Times New Roman" w:hAnsi="Times New Roman" w:eastAsia="Times New Roman" w:cs="Times New Roman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>Password:</w:t>
            </w:r>
            <w:r w:rsidRPr="74674CFB" w:rsidR="6EEF2E5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 Ironbridge123!</w:t>
            </w:r>
          </w:p>
        </w:tc>
      </w:tr>
    </w:tbl>
    <w:p w:rsidR="00A16BD1" w:rsidP="74674CFB" w:rsidRDefault="00E533BD" w14:paraId="430C48D9" w14:textId="08A931EF">
      <w:pPr>
        <w:pStyle w:val="Heading2"/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bookmarkStart w:name="morning-scan-approx.-0900-1030-gmt" w:id="1"/>
      <w:bookmarkEnd w:id="0"/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3. MORNING SCAN</w:t>
      </w:r>
    </w:p>
    <w:p w:rsidR="00A16BD1" w:rsidP="74674CFB" w:rsidRDefault="00E533BD" w14:paraId="4953755D" w14:textId="511DB685">
      <w:pPr>
        <w:pStyle w:val="FirstParagraph"/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STOP scrolling on each site when you reach the first listing dated yesterday. </w:t>
      </w:r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For every card above that point execute the two‑step validation below before capturing data.</w:t>
      </w:r>
    </w:p>
    <w:p w:rsidR="00A16BD1" w:rsidP="74674CFB" w:rsidRDefault="00E533BD" w14:paraId="21CA4408" w14:textId="0BC4635E">
      <w:pPr>
        <w:pStyle w:val="BodyText"/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i w:val="1"/>
          <w:iCs w:val="1"/>
          <w:sz w:val="22"/>
          <w:szCs w:val="22"/>
        </w:rPr>
        <w:t>Step 1 – Broker‑Specific Filters</w:t>
      </w:r>
      <w:r>
        <w:br/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Apply the site filters exactly as described in sub‑sections 3.1 to 3.11 (industry, geography, newness sorting).</w:t>
      </w:r>
    </w:p>
    <w:p w:rsidR="00A16BD1" w:rsidP="74674CFB" w:rsidRDefault="00E533BD" w14:paraId="28597B17" w14:textId="6836A39C">
      <w:pPr>
        <w:pStyle w:val="BodyText"/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i w:val="1"/>
          <w:iCs w:val="1"/>
          <w:sz w:val="22"/>
          <w:szCs w:val="22"/>
        </w:rPr>
        <w:t>Step 2 – Title Keyword Check</w:t>
      </w:r>
      <w:r>
        <w:br/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Visually confirm that the listing title (or headline) 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contains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at least one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 of the following terms (case‑insensitive): </w:t>
      </w:r>
    </w:p>
    <w:p w:rsidR="00A16BD1" w:rsidP="74674CFB" w:rsidRDefault="00E533BD" w14:paraId="2E32BB7C" w14:textId="71CCDCA5">
      <w:pPr>
        <w:pStyle w:val="BodyText"/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MSP</w:t>
      </w:r>
    </w:p>
    <w:p w:rsidR="00A16BD1" w:rsidP="74674CFB" w:rsidRDefault="00E533BD" w14:paraId="4235619D" w14:textId="17DB43A3">
      <w:pPr>
        <w:pStyle w:val="BodyText"/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MSSP</w:t>
      </w:r>
    </w:p>
    <w:p w:rsidR="00A16BD1" w:rsidP="74674CFB" w:rsidRDefault="00E533BD" w14:paraId="2DADC1D0" w14:textId="19DD69D2">
      <w:pPr>
        <w:pStyle w:val="BodyText"/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IT Support</w:t>
      </w:r>
    </w:p>
    <w:p w:rsidR="00A16BD1" w:rsidP="74674CFB" w:rsidRDefault="00E533BD" w14:paraId="194FCBD9" w14:textId="3FFED81D">
      <w:pPr>
        <w:pStyle w:val="BodyText"/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Managed Service Provider</w:t>
      </w:r>
    </w:p>
    <w:p w:rsidR="00A16BD1" w:rsidP="74674CFB" w:rsidRDefault="00E533BD" w14:paraId="603867A2" w14:textId="6D9FFFBF">
      <w:pPr>
        <w:pStyle w:val="BodyText"/>
        <w:numPr>
          <w:ilvl w:val="0"/>
          <w:numId w:val="2"/>
        </w:numPr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IT Services</w:t>
      </w:r>
    </w:p>
    <w:p w:rsidR="00A16BD1" w:rsidP="74674CFB" w:rsidRDefault="00E533BD" w14:paraId="1BECDE1F" w14:textId="1EE74D54">
      <w:pPr>
        <w:pStyle w:val="BodyText"/>
        <w:ind w:left="0"/>
        <w:rPr>
          <w:rFonts w:ascii="Times New Roman" w:hAnsi="Times New Roman" w:eastAsia="Times New Roman" w:cs="Times New Roman"/>
          <w:sz w:val="22"/>
          <w:szCs w:val="22"/>
        </w:rPr>
      </w:pP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Listings that do not meet this keyword test are skipped and </w:t>
      </w:r>
      <w:r w:rsidRPr="74674CFB" w:rsidR="00E533BD">
        <w:rPr>
          <w:rFonts w:ascii="Times New Roman" w:hAnsi="Times New Roman" w:eastAsia="Times New Roman" w:cs="Times New Roman"/>
          <w:b w:val="1"/>
          <w:bCs w:val="1"/>
          <w:sz w:val="22"/>
          <w:szCs w:val="22"/>
        </w:rPr>
        <w:t>not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 xml:space="preserve"> entered in the sheet.</w:t>
      </w:r>
      <w:r w:rsidRPr="74674CFB" w:rsidR="64A3167C">
        <w:rPr>
          <w:rFonts w:ascii="Times New Roman" w:hAnsi="Times New Roman" w:eastAsia="Times New Roman" w:cs="Times New Roman"/>
          <w:sz w:val="22"/>
          <w:szCs w:val="22"/>
        </w:rPr>
        <w:t xml:space="preserve"> </w:t>
      </w:r>
      <w:r w:rsidRPr="74674CFB" w:rsidR="00E533BD">
        <w:rPr>
          <w:rFonts w:ascii="Times New Roman" w:hAnsi="Times New Roman" w:eastAsia="Times New Roman" w:cs="Times New Roman"/>
          <w:sz w:val="22"/>
          <w:szCs w:val="22"/>
        </w:rPr>
        <w:t>If both steps pass, open the listing in a new tab and gather the fields in Section 4.</w:t>
      </w: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650"/>
        <w:gridCol w:w="1395"/>
        <w:gridCol w:w="5595"/>
      </w:tblGrid>
      <w:tr w:rsidR="74674CFB" w:rsidTr="74674CFB" w14:paraId="71DC14B9">
        <w:trPr>
          <w:trHeight w:val="300"/>
        </w:trPr>
        <w:tc>
          <w:tcPr>
            <w:tcW w:w="9360" w:type="dxa"/>
            <w:gridSpan w:val="4"/>
            <w:tcBorders>
              <w:right w:val="none" w:color="000000" w:themeColor="text1" w:sz="2"/>
            </w:tcBorders>
            <w:shd w:val="clear" w:color="auto" w:fill="1D513C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CE91086" w14:textId="14F4A319">
            <w:pPr>
              <w:pStyle w:val="Normal"/>
              <w:bidi w:val="0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2"/>
                <w:szCs w:val="22"/>
                <w:lang w:val="en-HK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2"/>
                <w:szCs w:val="22"/>
                <w:lang w:val="en-HK"/>
              </w:rPr>
              <w:t>Scraping</w:t>
            </w:r>
            <w:r w:rsidRPr="74674CFB" w:rsidR="7C49A16D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FFFFFF" w:themeColor="background1" w:themeTint="FF" w:themeShade="FF"/>
                <w:sz w:val="22"/>
                <w:szCs w:val="22"/>
                <w:lang w:val="en-HK"/>
              </w:rPr>
              <w:t xml:space="preserve"> Pathways</w:t>
            </w:r>
          </w:p>
        </w:tc>
      </w:tr>
      <w:tr w:rsidR="74674CFB" w:rsidTr="74674CFB" w14:paraId="0C063F7E">
        <w:trPr>
          <w:trHeight w:val="300"/>
        </w:trPr>
        <w:tc>
          <w:tcPr>
            <w:tcW w:w="720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23020A6E" w:rsidP="74674CFB" w:rsidRDefault="23020A6E" w14:paraId="0919A906" w14:textId="47E7CC98">
            <w:pPr>
              <w:pStyle w:val="Normal"/>
              <w:bidi w:val="0"/>
              <w:spacing w:line="240" w:lineRule="auto"/>
              <w:jc w:val="lef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r w:rsidRPr="74674CFB" w:rsidR="23020A6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>#</w:t>
            </w:r>
          </w:p>
        </w:tc>
        <w:tc>
          <w:tcPr>
            <w:tcW w:w="1650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5D602EF" w14:textId="18F7A45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>Broker</w:t>
            </w:r>
          </w:p>
        </w:tc>
        <w:tc>
          <w:tcPr>
            <w:tcW w:w="1395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9C58E48" w14:textId="7D0FEE3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>Site</w:t>
            </w:r>
          </w:p>
        </w:tc>
        <w:tc>
          <w:tcPr>
            <w:tcW w:w="5595" w:type="dxa"/>
            <w:shd w:val="clear" w:color="auto" w:fill="D9D9D9" w:themeFill="background1" w:themeFillShade="D9"/>
            <w:tcMar>
              <w:left w:w="105" w:type="dxa"/>
              <w:right w:w="105" w:type="dxa"/>
            </w:tcMar>
            <w:vAlign w:val="top"/>
          </w:tcPr>
          <w:p w:rsidR="21780C27" w:rsidP="74674CFB" w:rsidRDefault="21780C27" w14:paraId="31B02220" w14:textId="7F56A4D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r w:rsidRPr="74674CFB" w:rsidR="21780C2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>Path</w:t>
            </w:r>
          </w:p>
        </w:tc>
      </w:tr>
      <w:tr w:rsidR="74674CFB" w:rsidTr="74674CFB" w14:paraId="69047D29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2FB278C7" w:rsidP="74674CFB" w:rsidRDefault="2FB278C7" w14:paraId="450233F2" w14:textId="10F86C0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2FB278C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1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0CA3F813" w14:textId="4D859148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RightBiz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2C8168DC" w14:textId="6EA441BB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a60b382e449845ac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Landing Pag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4C939922" w:rsidP="74674CFB" w:rsidRDefault="4C939922" w14:paraId="7473E000" w14:textId="53F9BD58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4C939922">
              <w:rPr>
                <w:rFonts w:ascii="Times New Roman" w:hAnsi="Times New Roman" w:eastAsia="Times New Roman" w:cs="Times New Roman"/>
                <w:sz w:val="22"/>
                <w:szCs w:val="22"/>
              </w:rPr>
              <w:t>a. Browse by Sector &gt; Information Technology.</w:t>
            </w:r>
            <w:r>
              <w:br/>
            </w:r>
            <w:r w:rsidRPr="74674CFB" w:rsidR="4C939922">
              <w:rPr>
                <w:rFonts w:ascii="Times New Roman" w:hAnsi="Times New Roman" w:eastAsia="Times New Roman" w:cs="Times New Roman"/>
                <w:sz w:val="22"/>
                <w:szCs w:val="22"/>
              </w:rPr>
              <w:t>b. In the sidebar set Location = United Kingdom (Nationwide).</w:t>
            </w:r>
            <w:r>
              <w:br/>
            </w:r>
            <w:r w:rsidRPr="74674CFB" w:rsidR="4C939922">
              <w:rPr>
                <w:rFonts w:ascii="Times New Roman" w:hAnsi="Times New Roman" w:eastAsia="Times New Roman" w:cs="Times New Roman"/>
                <w:sz w:val="22"/>
                <w:szCs w:val="22"/>
              </w:rPr>
              <w:t>c. Sort by Newest.</w:t>
            </w:r>
            <w:r>
              <w:br/>
            </w:r>
            <w:r w:rsidRPr="74674CFB" w:rsidR="4C939922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a “Yesterday” badge appears.</w:t>
            </w:r>
            <w:r>
              <w:br/>
            </w:r>
            <w:r w:rsidRPr="74674CFB" w:rsidR="4C939922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 above the stop point</w:t>
            </w:r>
          </w:p>
        </w:tc>
      </w:tr>
      <w:tr w:rsidR="74674CFB" w:rsidTr="74674CFB" w14:paraId="5331256C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79064493" w:rsidP="74674CFB" w:rsidRDefault="79064493" w14:paraId="18F4EF13" w14:textId="2BD063D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79064493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2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5BC7B70" w14:textId="26E6B43F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Transworld Business Advisor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73046A4" w14:textId="0605F7E0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592c78fa72694f75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 Listing Search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55E57B0B" w:rsidP="74674CFB" w:rsidRDefault="55E57B0B" w14:paraId="404B63A7" w14:textId="4DA0EFCC">
            <w:pPr>
              <w:pStyle w:val="BodyText"/>
              <w:spacing w:before="0" w:beforeAutospacing="off" w:after="0" w:afterAutospacing="off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55E57B0B">
              <w:rPr>
                <w:rFonts w:ascii="Times New Roman" w:hAnsi="Times New Roman" w:eastAsia="Times New Roman" w:cs="Times New Roman"/>
                <w:sz w:val="22"/>
                <w:szCs w:val="22"/>
              </w:rPr>
              <w:t>a. Main navigation &gt; Listings.</w:t>
            </w:r>
            <w:r>
              <w:br/>
            </w:r>
            <w:r w:rsidRPr="74674CFB" w:rsidR="55E57B0B">
              <w:rPr>
                <w:rFonts w:ascii="Times New Roman" w:hAnsi="Times New Roman" w:eastAsia="Times New Roman" w:cs="Times New Roman"/>
                <w:sz w:val="22"/>
                <w:szCs w:val="22"/>
              </w:rPr>
              <w:t>b. In filter pane set Industry = IT Services.</w:t>
            </w:r>
            <w:r>
              <w:br/>
            </w:r>
            <w:r w:rsidRPr="74674CFB" w:rsidR="55E57B0B">
              <w:rPr>
                <w:rFonts w:ascii="Times New Roman" w:hAnsi="Times New Roman" w:eastAsia="Times New Roman" w:cs="Times New Roman"/>
                <w:sz w:val="22"/>
                <w:szCs w:val="22"/>
              </w:rPr>
              <w:t>c. Set Region = United Kingdom, then Apply Filters.</w:t>
            </w:r>
            <w:r>
              <w:br/>
            </w:r>
            <w:r w:rsidRPr="74674CFB" w:rsidR="55E57B0B">
              <w:rPr>
                <w:rFonts w:ascii="Times New Roman" w:hAnsi="Times New Roman" w:eastAsia="Times New Roman" w:cs="Times New Roman"/>
                <w:sz w:val="22"/>
                <w:szCs w:val="22"/>
              </w:rPr>
              <w:t>d. Sort by Newest.</w:t>
            </w:r>
            <w:r>
              <w:br/>
            </w:r>
            <w:r w:rsidRPr="74674CFB" w:rsidR="55E57B0B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 above yesterday.</w:t>
            </w:r>
          </w:p>
        </w:tc>
      </w:tr>
      <w:tr w:rsidR="74674CFB" w:rsidTr="74674CFB" w14:paraId="6F47EEAB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2DE69132" w:rsidP="74674CFB" w:rsidRDefault="2DE69132" w14:paraId="42F29813" w14:textId="234B94AA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2DE6913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3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2EA3D46C" w14:textId="2AC23414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Daltonsbusines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16B9AE9D" w14:textId="52A8D43B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0eed3c00cd754f2e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e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2196D62B" w:rsidP="74674CFB" w:rsidRDefault="2196D62B" w14:paraId="78671C23" w14:textId="2FD5A5EF">
            <w:pPr>
              <w:pStyle w:val="BodyText"/>
              <w:spacing w:before="0" w:beforeAutospacing="off" w:after="0" w:afterAutospacing="off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2196D62B">
              <w:rPr>
                <w:rFonts w:ascii="Times New Roman" w:hAnsi="Times New Roman" w:eastAsia="Times New Roman" w:cs="Times New Roman"/>
                <w:sz w:val="22"/>
                <w:szCs w:val="22"/>
              </w:rPr>
              <w:t>a. Browse by Category &gt; IT &amp; Computing Services.</w:t>
            </w:r>
            <w:r>
              <w:br/>
            </w:r>
            <w:r w:rsidRPr="74674CFB" w:rsidR="2196D62B">
              <w:rPr>
                <w:rFonts w:ascii="Times New Roman" w:hAnsi="Times New Roman" w:eastAsia="Times New Roman" w:cs="Times New Roman"/>
                <w:sz w:val="22"/>
                <w:szCs w:val="22"/>
              </w:rPr>
              <w:t>b. Quick filter Location = United Kingdom.</w:t>
            </w:r>
            <w:r>
              <w:br/>
            </w:r>
            <w:r w:rsidRPr="74674CFB" w:rsidR="2196D62B">
              <w:rPr>
                <w:rFonts w:ascii="Times New Roman" w:hAnsi="Times New Roman" w:eastAsia="Times New Roman" w:cs="Times New Roman"/>
                <w:sz w:val="22"/>
                <w:szCs w:val="22"/>
              </w:rPr>
              <w:t>c. Toggle Only New.</w:t>
            </w:r>
            <w:r>
              <w:br/>
            </w:r>
            <w:r w:rsidRPr="74674CFB" w:rsidR="2196D62B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.</w:t>
            </w:r>
            <w:r>
              <w:br/>
            </w:r>
            <w:r w:rsidRPr="74674CFB" w:rsidR="2196D62B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.</w:t>
            </w:r>
          </w:p>
        </w:tc>
      </w:tr>
      <w:tr w:rsidR="74674CFB" w:rsidTr="74674CFB" w14:paraId="43B0F000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122EB9D1" w:rsidP="74674CFB" w:rsidRDefault="122EB9D1" w14:paraId="2D107564" w14:textId="56C4F34E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122EB9D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4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6F7DA4BF" w14:textId="1BD7FCB0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Businessesforsale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99A0E46" w14:textId="2F1BBD3F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0b821e0cff7f44ac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e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28AD87FD" w:rsidP="74674CFB" w:rsidRDefault="28AD87FD" w14:paraId="2ADEC9C6" w14:textId="118ABF8E">
            <w:pPr>
              <w:pStyle w:val="BodyTex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a. In </w:t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>search</w:t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bar type Information Technology and choose Misc. IT/Consultancies.</w:t>
            </w:r>
            <w:r>
              <w:br/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>b. Region selector = United Kingdom.</w:t>
            </w:r>
            <w:r>
              <w:br/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>c. Sort by Newest.</w:t>
            </w:r>
            <w:r>
              <w:br/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>d. Show 50 per page, scroll until yesterday.</w:t>
            </w:r>
            <w:r>
              <w:br/>
            </w:r>
            <w:r w:rsidRPr="74674CFB" w:rsidR="28AD87FD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.</w:t>
            </w:r>
          </w:p>
        </w:tc>
      </w:tr>
      <w:tr w:rsidR="74674CFB" w:rsidTr="74674CFB" w14:paraId="71AAD4BA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34ACA577" w:rsidP="74674CFB" w:rsidRDefault="34ACA577" w14:paraId="2EDCF0AE" w14:textId="30FE1783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34ACA57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5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06D034F" w14:textId="7DB7B607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Hornblower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D109CFE" w14:textId="3D03D204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67dca3229b214051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557578A7" w:rsidP="74674CFB" w:rsidRDefault="557578A7" w14:paraId="22F3C640" w14:textId="7BC6F423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557578A7">
              <w:rPr>
                <w:rFonts w:ascii="Times New Roman" w:hAnsi="Times New Roman" w:eastAsia="Times New Roman" w:cs="Times New Roman"/>
                <w:sz w:val="22"/>
                <w:szCs w:val="22"/>
              </w:rPr>
              <w:t>a. Sector = Technology &amp; B2B Service.</w:t>
            </w:r>
            <w:r>
              <w:br/>
            </w:r>
            <w:r w:rsidRPr="74674CFB" w:rsidR="557578A7">
              <w:rPr>
                <w:rFonts w:ascii="Times New Roman" w:hAnsi="Times New Roman" w:eastAsia="Times New Roman" w:cs="Times New Roman"/>
                <w:sz w:val="22"/>
                <w:szCs w:val="22"/>
              </w:rPr>
              <w:t>b. Status = For Sale, then Apply.</w:t>
            </w:r>
            <w:r>
              <w:br/>
            </w:r>
            <w:r w:rsidRPr="74674CFB" w:rsidR="557578A7">
              <w:rPr>
                <w:rFonts w:ascii="Times New Roman" w:hAnsi="Times New Roman" w:eastAsia="Times New Roman" w:cs="Times New Roman"/>
                <w:sz w:val="22"/>
                <w:szCs w:val="22"/>
              </w:rPr>
              <w:t>c. Sort by Latest.</w:t>
            </w:r>
            <w:r>
              <w:br/>
            </w:r>
            <w:r w:rsidRPr="74674CFB" w:rsidR="557578A7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.</w:t>
            </w:r>
            <w:r>
              <w:br/>
            </w:r>
            <w:r w:rsidRPr="74674CFB" w:rsidR="557578A7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.</w:t>
            </w:r>
          </w:p>
        </w:tc>
      </w:tr>
      <w:tr w:rsidR="74674CFB" w:rsidTr="74674CFB" w14:paraId="08E2C3DC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18F35C77" w:rsidP="74674CFB" w:rsidRDefault="18F35C77" w14:paraId="1DC8E499" w14:textId="4FB394B6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18F35C77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</w:t>
            </w:r>
            <w:r w:rsidRPr="74674CFB" w:rsidR="357EC118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6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1B1B021D" w14:textId="545CCB03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Business Sale Report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AA6E9BE" w14:textId="5ED961B6">
            <w:pPr>
              <w:spacing w:before="240" w:beforeAutospacing="off" w:after="24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hyperlink r:id="Rcfd6178d1a9e409e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e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128BDE61" w:rsidP="74674CFB" w:rsidRDefault="128BDE61" w14:paraId="77A64B1D" w14:textId="6F37EEA0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a. Sector filter = Technology.</w:t>
            </w:r>
            <w:r>
              <w:br/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b. Tick Show Only Latest.</w:t>
            </w:r>
            <w:r>
              <w:br/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c. </w:t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Submit</w:t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filter.</w:t>
            </w:r>
            <w:r>
              <w:br/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.</w:t>
            </w:r>
            <w:r>
              <w:br/>
            </w:r>
            <w:r w:rsidRPr="74674CFB" w:rsidR="128BDE61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listings (note Report ID).</w:t>
            </w:r>
          </w:p>
        </w:tc>
      </w:tr>
      <w:tr w:rsidR="74674CFB" w:rsidTr="74674CFB" w14:paraId="31B1CC5C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4AF89428" w:rsidP="74674CFB" w:rsidRDefault="4AF89428" w14:paraId="265E1C70" w14:textId="5B367A2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4AF89428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</w:t>
            </w:r>
            <w:r w:rsidRPr="74674CFB" w:rsidR="33F7001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7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ABC6912" w14:textId="6A1E17AD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Benchmark International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222970A9" w14:textId="61C98A4F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44b3b610fe494133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Acquisition Opportunities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153AF5CC" w:rsidP="74674CFB" w:rsidRDefault="153AF5CC" w14:paraId="4AEFAD00" w14:textId="7F867BAD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153AF5CC">
              <w:rPr>
                <w:rFonts w:ascii="Times New Roman" w:hAnsi="Times New Roman" w:eastAsia="Times New Roman" w:cs="Times New Roman"/>
                <w:sz w:val="22"/>
                <w:szCs w:val="22"/>
              </w:rPr>
              <w:t>a. Industry = IT Services.</w:t>
            </w:r>
            <w:r>
              <w:br/>
            </w:r>
            <w:r w:rsidRPr="74674CFB" w:rsidR="153AF5CC">
              <w:rPr>
                <w:rFonts w:ascii="Times New Roman" w:hAnsi="Times New Roman" w:eastAsia="Times New Roman" w:cs="Times New Roman"/>
                <w:sz w:val="22"/>
                <w:szCs w:val="22"/>
              </w:rPr>
              <w:t>b. Region = United Kingdom.</w:t>
            </w:r>
            <w:r>
              <w:br/>
            </w:r>
            <w:r w:rsidRPr="74674CFB" w:rsidR="153AF5CC">
              <w:rPr>
                <w:rFonts w:ascii="Times New Roman" w:hAnsi="Times New Roman" w:eastAsia="Times New Roman" w:cs="Times New Roman"/>
                <w:sz w:val="22"/>
                <w:szCs w:val="22"/>
              </w:rPr>
              <w:t>c. Click Find Opportunities.</w:t>
            </w:r>
            <w:r>
              <w:br/>
            </w:r>
            <w:r w:rsidRPr="74674CFB" w:rsidR="153AF5CC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 on result grid.</w:t>
            </w:r>
            <w:r>
              <w:br/>
            </w:r>
            <w:r w:rsidRPr="74674CFB" w:rsidR="153AF5CC">
              <w:rPr>
                <w:rFonts w:ascii="Times New Roman" w:hAnsi="Times New Roman" w:eastAsia="Times New Roman" w:cs="Times New Roman"/>
                <w:sz w:val="22"/>
                <w:szCs w:val="22"/>
              </w:rPr>
              <w:t>e. Apply title keyword check; capture qualifying flip‑card listings.</w:t>
            </w:r>
          </w:p>
        </w:tc>
      </w:tr>
      <w:tr w:rsidR="74674CFB" w:rsidTr="74674CFB" w14:paraId="75670798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284A1352" w:rsidP="74674CFB" w:rsidRDefault="284A1352" w14:paraId="7DD83C91" w14:textId="2BB90FA3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284A135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</w:t>
            </w:r>
            <w:r w:rsidRPr="74674CFB" w:rsidR="370B46C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8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2FB3D01" w14:textId="682AB5FA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BizSale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1086A068" w14:textId="090A45BB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6b9afb25ff8b4bc7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559189DE" w:rsidP="74674CFB" w:rsidRDefault="559189DE" w14:paraId="3905AE9C" w14:textId="11BDF2C1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r w:rsidRPr="74674CFB" w:rsidR="559189D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a. Sector = Technology. </w:t>
            </w:r>
            <w:r>
              <w:br/>
            </w:r>
            <w:r w:rsidRPr="74674CFB" w:rsidR="559189D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b. Ensure Include Pending is OFF, press Search. </w:t>
            </w:r>
            <w:r>
              <w:br/>
            </w:r>
            <w:r w:rsidRPr="74674CFB" w:rsidR="559189D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c. Sort by Newest. </w:t>
            </w:r>
            <w:r>
              <w:br/>
            </w:r>
            <w:r w:rsidRPr="74674CFB" w:rsidR="559189D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 xml:space="preserve">d. Scroll until yesterday. </w:t>
            </w:r>
            <w:r>
              <w:br/>
            </w:r>
            <w:r w:rsidRPr="74674CFB" w:rsidR="559189DE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  <w:t>e. Apply title keyword check; capture qualifying listings.</w:t>
            </w:r>
          </w:p>
        </w:tc>
      </w:tr>
      <w:tr w:rsidR="74674CFB" w:rsidTr="74674CFB" w14:paraId="0FEDE7D2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43F66BBA" w:rsidP="74674CFB" w:rsidRDefault="43F66BBA" w14:paraId="1FC34D2A" w14:textId="3A2A15C5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43F66BB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</w:t>
            </w:r>
            <w:r w:rsidRPr="74674CFB" w:rsidR="370B46C1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9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61E1182B" w14:textId="17A921D0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Smergers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C1E2F4F" w14:textId="30BC59DA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73f86d9401ea47ae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IT Services Businesses for Sale in UK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2D97828A" w:rsidP="74674CFB" w:rsidRDefault="2D97828A" w14:paraId="7587B9D1" w14:textId="3D789AE0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2D97828A">
              <w:rPr>
                <w:rFonts w:ascii="Times New Roman" w:hAnsi="Times New Roman" w:eastAsia="Times New Roman" w:cs="Times New Roman"/>
                <w:sz w:val="22"/>
                <w:szCs w:val="22"/>
              </w:rPr>
              <w:t>a. Transaction Type = Businesses for Sale.</w:t>
            </w:r>
            <w:r>
              <w:br/>
            </w:r>
            <w:r w:rsidRPr="74674CFB" w:rsidR="2D97828A">
              <w:rPr>
                <w:rFonts w:ascii="Times New Roman" w:hAnsi="Times New Roman" w:eastAsia="Times New Roman" w:cs="Times New Roman"/>
                <w:sz w:val="22"/>
                <w:szCs w:val="22"/>
              </w:rPr>
              <w:t>b. Location = United Kingdom.</w:t>
            </w:r>
            <w:r>
              <w:br/>
            </w:r>
            <w:r w:rsidRPr="74674CFB" w:rsidR="2D97828A">
              <w:rPr>
                <w:rFonts w:ascii="Times New Roman" w:hAnsi="Times New Roman" w:eastAsia="Times New Roman" w:cs="Times New Roman"/>
                <w:sz w:val="22"/>
                <w:szCs w:val="22"/>
              </w:rPr>
              <w:t>c. Industry = IT Services; click Apply.</w:t>
            </w:r>
            <w:r>
              <w:br/>
            </w:r>
            <w:r w:rsidRPr="74674CFB" w:rsidR="2D97828A">
              <w:rPr>
                <w:rFonts w:ascii="Times New Roman" w:hAnsi="Times New Roman" w:eastAsia="Times New Roman" w:cs="Times New Roman"/>
                <w:sz w:val="22"/>
                <w:szCs w:val="22"/>
              </w:rPr>
              <w:t>d. Switch to Newest tab.</w:t>
            </w:r>
            <w:r>
              <w:br/>
            </w:r>
            <w:r w:rsidRPr="74674CFB" w:rsidR="2D97828A">
              <w:rPr>
                <w:rFonts w:ascii="Times New Roman" w:hAnsi="Times New Roman" w:eastAsia="Times New Roman" w:cs="Times New Roman"/>
                <w:sz w:val="22"/>
                <w:szCs w:val="22"/>
              </w:rPr>
              <w:t>e. Scroll until yesterday, apply title keyword check; capture qualifying listings.</w:t>
            </w:r>
          </w:p>
        </w:tc>
      </w:tr>
      <w:tr w:rsidR="74674CFB" w:rsidTr="74674CFB" w14:paraId="1DDDA31F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6AD96A52" w:rsidP="74674CFB" w:rsidRDefault="6AD96A52" w14:paraId="66681C69" w14:textId="6438DA12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6AD96A5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1</w:t>
            </w:r>
            <w:r w:rsidRPr="74674CFB" w:rsidR="1025062A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0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B21BA6B" w14:textId="79009870">
            <w:pPr>
              <w:spacing w:before="0" w:beforeAutospacing="off" w:after="0" w:afterAutospacing="off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EMF Group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461A07A2" w14:textId="6D665947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hyperlink r:id="Rb3b7dc7bd86349ed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sinesses for Sale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418DFF91" w:rsidP="74674CFB" w:rsidRDefault="418DFF91" w14:paraId="78DA6C5C" w14:textId="771F05E5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418DFF91">
              <w:rPr>
                <w:rFonts w:ascii="Times New Roman" w:hAnsi="Times New Roman" w:eastAsia="Times New Roman" w:cs="Times New Roman"/>
                <w:sz w:val="22"/>
                <w:szCs w:val="22"/>
              </w:rPr>
              <w:t>a. Business Type = IT &amp; Computing Services.</w:t>
            </w:r>
            <w:r>
              <w:br/>
            </w:r>
            <w:r w:rsidRPr="74674CFB" w:rsidR="418DFF91">
              <w:rPr>
                <w:rFonts w:ascii="Times New Roman" w:hAnsi="Times New Roman" w:eastAsia="Times New Roman" w:cs="Times New Roman"/>
                <w:sz w:val="22"/>
                <w:szCs w:val="22"/>
              </w:rPr>
              <w:t>b. Geography = All, click Search.</w:t>
            </w:r>
            <w:r>
              <w:br/>
            </w:r>
            <w:r w:rsidRPr="74674CFB" w:rsidR="418DFF91">
              <w:rPr>
                <w:rFonts w:ascii="Times New Roman" w:hAnsi="Times New Roman" w:eastAsia="Times New Roman" w:cs="Times New Roman"/>
                <w:sz w:val="22"/>
                <w:szCs w:val="22"/>
              </w:rPr>
              <w:t>c. Order by Date – Newest.</w:t>
            </w:r>
            <w:r>
              <w:br/>
            </w:r>
            <w:r w:rsidRPr="74674CFB" w:rsidR="418DFF91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, apply title keyword check; capture qualifying listings.</w:t>
            </w:r>
          </w:p>
        </w:tc>
      </w:tr>
      <w:tr w:rsidR="74674CFB" w:rsidTr="74674CFB" w14:paraId="1E793119">
        <w:trPr>
          <w:trHeight w:val="300"/>
        </w:trPr>
        <w:tc>
          <w:tcPr>
            <w:tcW w:w="720" w:type="dxa"/>
            <w:tcMar>
              <w:left w:w="105" w:type="dxa"/>
              <w:right w:w="105" w:type="dxa"/>
            </w:tcMar>
            <w:vAlign w:val="top"/>
          </w:tcPr>
          <w:p w:rsidR="1D92EFC4" w:rsidP="74674CFB" w:rsidRDefault="1D92EFC4" w14:paraId="733579A2" w14:textId="2931E565">
            <w:pPr>
              <w:pStyle w:val="Normal"/>
              <w:bidi w:val="0"/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</w:pPr>
            <w:r w:rsidRPr="74674CFB" w:rsidR="1D92EFC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3.1</w:t>
            </w:r>
            <w:r w:rsidRPr="74674CFB" w:rsidR="1F9E1562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1</w:t>
            </w:r>
          </w:p>
        </w:tc>
        <w:tc>
          <w:tcPr>
            <w:tcW w:w="1650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1752BDD" w14:textId="6D05CBBC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000000" w:themeColor="text1" w:themeTint="FF" w:themeShade="FF"/>
                <w:sz w:val="22"/>
                <w:szCs w:val="22"/>
                <w:u w:val="none"/>
                <w:lang w:val="en-HK"/>
              </w:rPr>
              <w:t>Knightsbridge Commercial</w:t>
            </w:r>
          </w:p>
        </w:tc>
        <w:tc>
          <w:tcPr>
            <w:tcW w:w="1395" w:type="dxa"/>
            <w:tcMar>
              <w:left w:w="105" w:type="dxa"/>
              <w:right w:w="105" w:type="dxa"/>
            </w:tcMar>
            <w:vAlign w:val="top"/>
          </w:tcPr>
          <w:p w:rsidR="74674CFB" w:rsidP="74674CFB" w:rsidRDefault="74674CFB" w14:paraId="586ABCD1" w14:textId="0CD63680">
            <w:pPr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HK"/>
              </w:rPr>
            </w:pPr>
            <w:hyperlink r:id="R3a8c7658bb6e4646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sz w:val="22"/>
                  <w:szCs w:val="22"/>
                  <w:u w:val="single"/>
                  <w:lang w:val="en-HK"/>
                </w:rPr>
                <w:t>Buy a commercial business</w:t>
              </w:r>
            </w:hyperlink>
          </w:p>
        </w:tc>
        <w:tc>
          <w:tcPr>
            <w:tcW w:w="5595" w:type="dxa"/>
            <w:tcMar>
              <w:left w:w="105" w:type="dxa"/>
              <w:right w:w="105" w:type="dxa"/>
            </w:tcMar>
            <w:vAlign w:val="top"/>
          </w:tcPr>
          <w:p w:rsidR="1FE6FFA3" w:rsidP="74674CFB" w:rsidRDefault="1FE6FFA3" w14:paraId="393D8D1D" w14:textId="0DABCBE6">
            <w:pPr>
              <w:pStyle w:val="Normal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1FE6FFA3">
              <w:rPr>
                <w:rFonts w:ascii="Times New Roman" w:hAnsi="Times New Roman" w:eastAsia="Times New Roman" w:cs="Times New Roman"/>
                <w:sz w:val="22"/>
                <w:szCs w:val="22"/>
              </w:rPr>
              <w:t>a. Sector = IT Services &amp; Support.</w:t>
            </w:r>
            <w:r>
              <w:br/>
            </w:r>
            <w:r w:rsidRPr="74674CFB" w:rsidR="1FE6FFA3">
              <w:rPr>
                <w:rFonts w:ascii="Times New Roman" w:hAnsi="Times New Roman" w:eastAsia="Times New Roman" w:cs="Times New Roman"/>
                <w:sz w:val="22"/>
                <w:szCs w:val="22"/>
              </w:rPr>
              <w:t>b. Region = England.</w:t>
            </w:r>
            <w:r>
              <w:br/>
            </w:r>
            <w:r w:rsidRPr="74674CFB" w:rsidR="1FE6FFA3">
              <w:rPr>
                <w:rFonts w:ascii="Times New Roman" w:hAnsi="Times New Roman" w:eastAsia="Times New Roman" w:cs="Times New Roman"/>
                <w:sz w:val="22"/>
                <w:szCs w:val="22"/>
              </w:rPr>
              <w:t>c. Press Update Results.</w:t>
            </w:r>
            <w:r>
              <w:br/>
            </w:r>
            <w:r w:rsidRPr="74674CFB" w:rsidR="1FE6FFA3">
              <w:rPr>
                <w:rFonts w:ascii="Times New Roman" w:hAnsi="Times New Roman" w:eastAsia="Times New Roman" w:cs="Times New Roman"/>
                <w:sz w:val="22"/>
                <w:szCs w:val="22"/>
              </w:rPr>
              <w:t>d. Scroll until yesterday, apply title keyword check; capture qualifying listings.</w:t>
            </w:r>
          </w:p>
        </w:tc>
      </w:tr>
    </w:tbl>
    <w:tbl>
      <w:tblPr>
        <w:tblStyle w:val="Table"/>
        <w:tblW w:w="9360" w:type="dxa"/>
        <w:tblBorders>
          <w:top w:val="single" w:color="000000" w:themeColor="text1" w:sz="8"/>
          <w:left w:val="single" w:color="000000" w:themeColor="text1" w:sz="8"/>
          <w:bottom w:val="single" w:color="000000" w:themeColor="text1" w:sz="8"/>
          <w:right w:val="single" w:color="000000" w:themeColor="text1" w:sz="8"/>
          <w:insideH w:val="single" w:color="000000" w:themeColor="text1" w:sz="8"/>
          <w:insideV w:val="single" w:color="000000" w:themeColor="text1" w:sz="8"/>
        </w:tblBorders>
        <w:tblLayout w:type="fixed"/>
        <w:tblLook w:val="0020" w:firstRow="1" w:lastRow="0" w:firstColumn="0" w:lastColumn="0" w:noHBand="0" w:noVBand="0"/>
      </w:tblPr>
      <w:tblGrid>
        <w:gridCol w:w="735"/>
        <w:gridCol w:w="1455"/>
        <w:gridCol w:w="2880"/>
        <w:gridCol w:w="1635"/>
        <w:gridCol w:w="2655"/>
      </w:tblGrid>
      <w:tr w:rsidR="74674CFB" w:rsidTr="74674CFB" w14:paraId="77307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60" w:type="dxa"/>
            <w:gridSpan w:val="5"/>
            <w:shd w:val="clear" w:color="auto" w:fill="1D513C"/>
            <w:tcMar/>
            <w:vAlign w:val="center"/>
          </w:tcPr>
          <w:p w:rsidR="6067F95F" w:rsidP="74674CFB" w:rsidRDefault="6067F95F" w14:paraId="3DBF5851" w14:textId="07F79608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color w:val="FFFFFF" w:themeColor="background1" w:themeTint="FF" w:themeShade="FF"/>
                <w:sz w:val="22"/>
                <w:szCs w:val="22"/>
              </w:rPr>
            </w:pPr>
            <w:r w:rsidRPr="74674CFB" w:rsidR="6067F95F">
              <w:rPr>
                <w:rFonts w:ascii="Times New Roman" w:hAnsi="Times New Roman" w:eastAsia="Times New Roman" w:cs="Times New Roman"/>
                <w:b w:val="0"/>
                <w:bCs w:val="0"/>
                <w:color w:val="FFFFFF" w:themeColor="background1" w:themeTint="FF" w:themeShade="FF"/>
                <w:sz w:val="22"/>
                <w:szCs w:val="22"/>
              </w:rPr>
              <w:t>Data Entry to Excel</w:t>
            </w:r>
          </w:p>
        </w:tc>
      </w:tr>
      <w:tr w:rsidR="00A16BD1" w:rsidTr="74674CFB" w14:paraId="52303A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shd w:val="clear" w:color="auto" w:fill="D1D1D1" w:themeFill="background2" w:themeFillShade="E6"/>
            <w:tcMar/>
            <w:vAlign w:val="center"/>
          </w:tcPr>
          <w:p w:rsidR="74674CFB" w:rsidP="74674CFB" w:rsidRDefault="74674CFB" w14:paraId="3C49AD5E" w14:textId="1D8384C0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Co</w:t>
            </w:r>
            <w:r w:rsidRPr="74674CFB" w:rsidR="18DC19E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shd w:val="clear" w:color="auto" w:fill="D1D1D1" w:themeFill="background2" w:themeFillShade="E6"/>
            <w:tcMar/>
            <w:vAlign w:val="center"/>
          </w:tcPr>
          <w:p w:rsidR="74674CFB" w:rsidP="74674CFB" w:rsidRDefault="74674CFB" w14:paraId="0642646B" w14:textId="649D1E7B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Field 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shd w:val="clear" w:color="auto" w:fill="D1D1D1" w:themeFill="background2" w:themeFillShade="E6"/>
            <w:tcMar/>
            <w:vAlign w:val="center"/>
          </w:tcPr>
          <w:p w:rsidR="74674CFB" w:rsidP="74674CFB" w:rsidRDefault="74674CFB" w14:paraId="30DC4CB9" w14:textId="4E2F71C4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Format / allowed valu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shd w:val="clear" w:color="auto" w:fill="D1D1D1" w:themeFill="background2" w:themeFillShade="E6"/>
            <w:tcMar/>
            <w:vAlign w:val="center"/>
          </w:tcPr>
          <w:p w:rsidR="74674CFB" w:rsidP="74674CFB" w:rsidRDefault="74674CFB" w14:paraId="5679AAFD" w14:textId="0B22AF82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Examp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shd w:val="clear" w:color="auto" w:fill="D1D1D1" w:themeFill="background2" w:themeFillShade="E6"/>
            <w:tcMar/>
            <w:vAlign w:val="center"/>
          </w:tcPr>
          <w:p w:rsidR="74674CFB" w:rsidP="74674CFB" w:rsidRDefault="74674CFB" w14:paraId="63893273" w14:textId="3018CD05">
            <w:pPr>
              <w:pStyle w:val="Compact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0"/>
                <w:bCs w:val="0"/>
                <w:sz w:val="22"/>
                <w:szCs w:val="22"/>
              </w:rPr>
              <w:t>Notes</w:t>
            </w:r>
          </w:p>
        </w:tc>
      </w:tr>
      <w:tr w:rsidR="74674CFB" w:rsidTr="74674CFB" w14:paraId="2E090A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6B86538A" w14:textId="5942FD1A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5AD4739B" w14:textId="6B9301E9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ate_Add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72DE1E8F" w14:textId="007E0FC9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Date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yyyy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‑mm‑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d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efault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=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TODAY(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6A4D3F9D" w14:textId="55E591F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2025‑08‑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3856EE6D" w14:textId="5C8FE1EF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ate the row is created.</w:t>
            </w:r>
          </w:p>
        </w:tc>
      </w:tr>
      <w:tr w:rsidR="74674CFB" w:rsidTr="74674CFB" w14:paraId="5A8BC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1DE996EA" w14:textId="6B373A0E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04267C5B" w14:textId="33CAAB32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Lin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5C438368" w14:textId="13E3A8E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Hyperlin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6E305F69" w14:textId="20BEB50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hyperlink r:id="Rdab5e8bdef8a40a0">
              <w:r w:rsidRPr="74674CFB" w:rsidR="74674CFB">
                <w:rPr>
                  <w:rStyle w:val="Hyperlink"/>
                  <w:rFonts w:ascii="Times New Roman" w:hAnsi="Times New Roman" w:eastAsia="Times New Roman" w:cs="Times New Roman"/>
                  <w:sz w:val="22"/>
                  <w:szCs w:val="22"/>
                </w:rPr>
                <w:t>https://example.com/listing/123456</w:t>
              </w:r>
            </w:hyperlink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2C6AC778" w14:textId="607617C7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Paste full page URL.</w:t>
            </w:r>
          </w:p>
        </w:tc>
      </w:tr>
      <w:tr w:rsidR="74674CFB" w:rsidTr="74674CFB" w14:paraId="34C30C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062591A1" w14:textId="70273A8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3248D8AD" w14:textId="65BEE26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Listing_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00736F3D" w14:textId="611FCCA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Text (uniqu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6F810A5D" w14:textId="0C9A318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1234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6BD90A67" w14:textId="524C572B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umeric or slug fragment from URL.</w:t>
            </w:r>
          </w:p>
        </w:tc>
      </w:tr>
      <w:tr w:rsidR="74674CFB" w:rsidTr="74674CFB" w14:paraId="2048E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0B4B41C2" w14:textId="00EB093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5470AA47" w14:textId="15636C52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Active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0791BCDD" w14:textId="1DD5BE87">
            <w:pPr>
              <w:pStyle w:val="Compact"/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  <w:t>YES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/ </w:t>
            </w:r>
            <w:r w:rsidRPr="74674CFB" w:rsidR="74674CFB">
              <w:rPr>
                <w:rFonts w:ascii="Times New Roman" w:hAnsi="Times New Roman" w:eastAsia="Times New Roman" w:cs="Times New Roman"/>
                <w:b w:val="1"/>
                <w:bCs w:val="1"/>
                <w:sz w:val="22"/>
                <w:szCs w:val="22"/>
              </w:rPr>
              <w:t>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370EABE1" w14:textId="0AAACE8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66D41E33" w14:textId="2288184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Set to NO if listing is removed or shown as “under offer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”.</w:t>
            </w:r>
          </w:p>
        </w:tc>
      </w:tr>
      <w:tr w:rsidR="74674CFB" w:rsidTr="74674CFB" w14:paraId="172D5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410E82C5" w14:textId="3D666517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70FB212B" w14:textId="0D7F62F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Stat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3415978D" w14:textId="4210A12B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EW / CONTACTED / RESPONDED / QUALIFIED / CLOS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36AE882A" w14:textId="7E75317E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E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5FBB63C7" w14:textId="3CDA1EF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Mirrors HubSpot stage names.</w:t>
            </w:r>
          </w:p>
        </w:tc>
      </w:tr>
      <w:tr w:rsidR="74674CFB" w:rsidTr="74674CFB" w14:paraId="618D1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77E7839C" w14:textId="4BA7C837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733583DE" w14:textId="27ABB44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Broker_Attractiven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3A9EE5F9" w14:textId="72833370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1 … 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34007B7D" w14:textId="0F15607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123F62B2" w14:textId="3869445B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5 = flagship broker, 1 = low value.</w:t>
            </w:r>
          </w:p>
        </w:tc>
      </w:tr>
      <w:tr w:rsidR="74674CFB" w:rsidTr="74674CFB" w14:paraId="3E7E0C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1F1F9364" w14:textId="0561CE1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08182C6C" w14:textId="388B552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Brok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25B8DC75" w14:textId="13AF68E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rop‑dow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12B10175" w14:textId="1ADF84CA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RightBiz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590A46D4" w14:textId="3787F369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Must match broker manifest exactly.</w:t>
            </w:r>
          </w:p>
        </w:tc>
      </w:tr>
      <w:tr w:rsidR="74674CFB" w:rsidTr="74674CFB" w14:paraId="1FBF61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6747F8A8" w14:textId="6D7FBFB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237BB2C1" w14:textId="43B8C99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Contact_Pers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0D93FCC2" w14:textId="02286E80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Tex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4A95F00C" w14:textId="0652C82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Jane Br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18B3E433" w14:textId="4DBFABE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Broker representative; blank if unknown.</w:t>
            </w:r>
          </w:p>
        </w:tc>
      </w:tr>
      <w:tr w:rsidR="74674CFB" w:rsidTr="74674CFB" w14:paraId="62A065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173F2B8A" w14:textId="1B237D0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49D2B8B6" w14:textId="47982A1E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Revenue (£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2E72E1D5" w14:textId="397BA4A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Number, 2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70527822" w14:textId="43D2090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3.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4C655E24" w14:textId="3C20C6F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Convert to GBP before entry.</w:t>
            </w:r>
          </w:p>
        </w:tc>
      </w:tr>
      <w:tr w:rsidR="74674CFB" w:rsidTr="74674CFB" w14:paraId="656BE8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24A4EF68" w14:textId="7BBBB57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J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012ACB51" w14:textId="1D2025C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EBITDA (£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09184E13" w14:textId="642C2AC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Number, 2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4F71F6D2" w14:textId="569C03B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0.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4F5F5493" w14:textId="1DA58E27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Use proxy (Adj. NP ÷ 0.85) when EBITDA not provided.</w:t>
            </w:r>
          </w:p>
        </w:tc>
      </w:tr>
      <w:tr w:rsidR="74674CFB" w:rsidTr="74674CFB" w14:paraId="0319E7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464FC3DC" w14:textId="77072BE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74304E90" w14:textId="41E2365F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F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0E8A14E6" w14:textId="6F584DB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Integ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44812338" w14:textId="39A3FE9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39B9E091" w14:textId="672A429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Enter 0 if not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isclosed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.</w:t>
            </w:r>
          </w:p>
        </w:tc>
      </w:tr>
      <w:tr w:rsidR="74674CFB" w:rsidTr="74674CFB" w14:paraId="1A6B5A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7C06C363" w14:textId="78075B32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1B568D7E" w14:textId="15DACF36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Recurring_Rev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_%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3423F5D0" w14:textId="6CE19A7E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umber 0‑1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41B03E18" w14:textId="7F057A2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7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5FCF18F3" w14:textId="3ECD9EE1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Leave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 blank if undisclosed.</w:t>
            </w:r>
          </w:p>
        </w:tc>
      </w:tr>
      <w:tr w:rsidR="74674CFB" w:rsidTr="74674CFB" w14:paraId="409E5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56E720A8" w14:textId="11463F45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086F4000" w14:textId="414FEE0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Catego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1E63B47E" w14:textId="774B8A8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Tex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776BFD47" w14:textId="22A6C358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MS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465C8D15" w14:textId="4085D92C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Primary service line (e.g., MSP, Cyber, Cloud).</w:t>
            </w:r>
          </w:p>
        </w:tc>
      </w:tr>
      <w:tr w:rsidR="74674CFB" w:rsidTr="74674CFB" w14:paraId="437BA0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4A640365" w14:textId="4C765379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6F261076" w14:textId="50A5875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No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5D987EEC" w14:textId="440037F7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Text ≤ 140 cha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4AC08DCF" w14:textId="4202CA14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 xml:space="preserve">High RR; UK </w:t>
            </w: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South Ea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731691B5" w14:textId="2C2B5580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Use plain text only.</w:t>
            </w:r>
          </w:p>
        </w:tc>
      </w:tr>
      <w:tr w:rsidR="74674CFB" w:rsidTr="74674CFB" w14:paraId="564E44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5" w:type="dxa"/>
            <w:tcMar/>
            <w:vAlign w:val="center"/>
          </w:tcPr>
          <w:p w:rsidR="74674CFB" w:rsidP="74674CFB" w:rsidRDefault="74674CFB" w14:paraId="07BDDC3C" w14:textId="3E85D0FE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55" w:type="dxa"/>
            <w:tcMar/>
            <w:vAlign w:val="center"/>
          </w:tcPr>
          <w:p w:rsidR="74674CFB" w:rsidP="74674CFB" w:rsidRDefault="74674CFB" w14:paraId="749C8644" w14:textId="682B5763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Evidence_Lin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80" w:type="dxa"/>
            <w:tcMar/>
            <w:vAlign w:val="center"/>
          </w:tcPr>
          <w:p w:rsidR="74674CFB" w:rsidP="74674CFB" w:rsidRDefault="74674CFB" w14:paraId="2B8F8FEC" w14:textId="6547D6BD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Hyperlin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635" w:type="dxa"/>
            <w:tcMar/>
            <w:vAlign w:val="center"/>
          </w:tcPr>
          <w:p w:rsidR="74674CFB" w:rsidP="74674CFB" w:rsidRDefault="74674CFB" w14:paraId="1E5571EA" w14:textId="082366D0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link to PNG/PD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55" w:type="dxa"/>
            <w:tcMar/>
            <w:vAlign w:val="center"/>
          </w:tcPr>
          <w:p w:rsidR="74674CFB" w:rsidP="74674CFB" w:rsidRDefault="74674CFB" w14:paraId="1AACBDC9" w14:textId="337DA829">
            <w:pPr>
              <w:pStyle w:val="Compact"/>
              <w:rPr>
                <w:rFonts w:ascii="Times New Roman" w:hAnsi="Times New Roman" w:eastAsia="Times New Roman" w:cs="Times New Roman"/>
                <w:sz w:val="22"/>
                <w:szCs w:val="22"/>
              </w:rPr>
            </w:pPr>
            <w:r w:rsidRPr="74674CFB" w:rsidR="74674CFB">
              <w:rPr>
                <w:rFonts w:ascii="Times New Roman" w:hAnsi="Times New Roman" w:eastAsia="Times New Roman" w:cs="Times New Roman"/>
                <w:sz w:val="22"/>
                <w:szCs w:val="22"/>
              </w:rPr>
              <w:t>Drive link to screenshot or teaser.</w:t>
            </w:r>
            <w:bookmarkEnd w:id="1"/>
          </w:p>
        </w:tc>
      </w:tr>
    </w:tbl>
    <w:p w:rsidR="4380FDBD" w:rsidP="74674CFB" w:rsidRDefault="4380FDBD" w14:paraId="583109DC" w14:textId="690959D6">
      <w:pPr>
        <w:pStyle w:val="BodyText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Quality controls</w:t>
      </w:r>
    </w:p>
    <w:p w:rsidR="4380FDBD" w:rsidP="74674CFB" w:rsidRDefault="4380FDBD" w14:paraId="6C85FBAE" w14:textId="4DCC7E04">
      <w:pPr>
        <w:pStyle w:val="BodyText"/>
        <w:numPr>
          <w:ilvl w:val="0"/>
          <w:numId w:val="4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i w:val="1"/>
          <w:iCs w:val="1"/>
          <w:noProof w:val="0"/>
          <w:sz w:val="22"/>
          <w:szCs w:val="22"/>
          <w:lang w:val="en-US"/>
        </w:rPr>
        <w:t>Conditional formatting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is embedded in the template:</w:t>
      </w:r>
      <w:r>
        <w:br/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– </w:t>
      </w: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ctive?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= YES (green fill), NO (grey with strikethrough).</w:t>
      </w:r>
      <w:r>
        <w:br/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– </w:t>
      </w: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Statu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values display in blue (NEW), amber (CONTACTED), purple (RESPONDED), green (QUALIFIED), black (CLOSED).</w:t>
      </w:r>
    </w:p>
    <w:p w:rsidR="4380FDBD" w:rsidP="74674CFB" w:rsidRDefault="4380FDBD" w14:paraId="5AD19DC5" w14:textId="64C27736">
      <w:pPr>
        <w:pStyle w:val="BodyText"/>
        <w:numPr>
          <w:ilvl w:val="0"/>
          <w:numId w:val="4"/>
        </w:numPr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i w:val="1"/>
          <w:iCs w:val="1"/>
          <w:noProof w:val="0"/>
          <w:sz w:val="22"/>
          <w:szCs w:val="22"/>
          <w:lang w:val="en-US"/>
        </w:rPr>
        <w:t>Duplicate guard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: An Apps Script runs on edits to </w:t>
      </w: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Listing_ID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. If the ID already exists, a pop‑up alert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ppear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d the entire row is shaded grey — investigate before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proceeding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.</w:t>
      </w:r>
    </w:p>
    <w:p w:rsidR="74674CFB" w:rsidP="74674CFB" w:rsidRDefault="74674CFB" w14:paraId="5FC94435" w14:textId="34C78A23">
      <w:pPr>
        <w:pStyle w:val="BodyText"/>
        <w:ind w:left="0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</w:p>
    <w:p w:rsidR="4380FDBD" w:rsidP="74674CFB" w:rsidRDefault="4380FDBD" w14:paraId="640B1411" w14:textId="5EF9E75F">
      <w:pPr>
        <w:pStyle w:val="BodyText"/>
        <w:ind w:left="0"/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5. MANUAL FIT DECISION RULES</w:t>
      </w:r>
    </w:p>
    <w:p w:rsidR="4380FDBD" w:rsidP="74674CFB" w:rsidRDefault="4380FDBD" w14:paraId="39EFFBB1" w14:textId="38AA1AD2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EBITDA: ≥ £1 m for platform, ≥ £0.3 m for add‑on. Use adjusted net profit ÷ 0.85 when EBITDA absent.</w:t>
      </w:r>
    </w:p>
    <w:p w:rsidR="4380FDBD" w:rsidP="74674CFB" w:rsidRDefault="4380FDBD" w14:paraId="178D7088" w14:textId="6297B3BE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Asking‑price multiple: ≤ 7× EBITDA.</w:t>
      </w:r>
    </w:p>
    <w:p w:rsidR="4380FDBD" w:rsidP="74674CFB" w:rsidRDefault="4380FDBD" w14:paraId="7F3AB55E" w14:textId="683E013E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Recurring revenue: Reject if &lt; 50 percent.</w:t>
      </w:r>
    </w:p>
    <w:p w:rsidR="4380FDBD" w:rsidP="74674CFB" w:rsidRDefault="4380FDBD" w14:paraId="2B619776" w14:textId="7F76E6B6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taff count: Flag for review if &lt; 5 FTEs.</w:t>
      </w:r>
    </w:p>
    <w:p w:rsidR="4380FDBD" w:rsidP="74674CFB" w:rsidRDefault="4380FDBD" w14:paraId="66BB4BB6" w14:textId="0F2E8CDE">
      <w:pPr>
        <w:pStyle w:val="ListParagraph"/>
        <w:numPr>
          <w:ilvl w:val="0"/>
          <w:numId w:val="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Owner involvement: Reject add‑ons where owner is sole lead engineer; review for platforms.</w:t>
      </w:r>
    </w:p>
    <w:p w:rsidR="74674CFB" w:rsidP="74674CFB" w:rsidRDefault="74674CFB" w14:paraId="54DBC88F" w14:textId="74525528">
      <w:pPr>
        <w:pStyle w:val="Normal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4380FDBD" w:rsidP="74674CFB" w:rsidRDefault="4380FDBD" w14:paraId="0E7A9BFF" w14:textId="4C6E0CF8">
      <w:pPr>
        <w:pStyle w:val="Normal"/>
        <w:numPr>
          <w:ilvl w:val="0"/>
          <w:numId w:val="6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OUTREACH WORKFLOW (EMAIL &amp; PHONE)</w:t>
      </w:r>
    </w:p>
    <w:p w:rsidR="30E9FFCA" w:rsidP="74674CFB" w:rsidRDefault="30E9FFCA" w14:paraId="507751D2" w14:textId="72139345">
      <w:pPr>
        <w:rPr>
          <w:rFonts w:ascii="Times New Roman" w:hAnsi="Times New Roman" w:eastAsia="Times New Roman" w:cs="Times New Roman"/>
          <w:sz w:val="22"/>
          <w:szCs w:val="22"/>
        </w:rPr>
      </w:pP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STEP 1 – DIRECT CALL (Day 0) </w:t>
      </w:r>
    </w:p>
    <w:p w:rsidR="30E9FFCA" w:rsidP="74674CFB" w:rsidRDefault="30E9FFCA" w14:paraId="1AFD5588" w14:textId="7BE57771">
      <w:pPr>
        <w:pStyle w:val="ListParagraph"/>
        <w:numPr>
          <w:ilvl w:val="0"/>
          <w:numId w:val="15"/>
        </w:numPr>
        <w:rPr>
          <w:rFonts w:ascii="Times New Roman" w:hAnsi="Times New Roman" w:eastAsia="Times New Roman" w:cs="Times New Roman"/>
          <w:sz w:val="24"/>
          <w:szCs w:val="24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Who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 Analyst (or Head Origination for Tier‑1 brokers).</w:t>
      </w:r>
    </w:p>
    <w:p w:rsidR="30E9FFCA" w:rsidP="74674CFB" w:rsidRDefault="30E9FFCA" w14:paraId="544B2505" w14:textId="1D20F92C">
      <w:pPr>
        <w:pStyle w:val="ListParagraph"/>
        <w:numPr>
          <w:ilvl w:val="0"/>
          <w:numId w:val="1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When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 Same day the listing is recorded.</w:t>
      </w:r>
    </w:p>
    <w:p w:rsidR="30E9FFCA" w:rsidP="74674CFB" w:rsidRDefault="30E9FFCA" w14:paraId="60F2C9F2" w14:textId="24FB5C59">
      <w:pPr>
        <w:pStyle w:val="ListParagraph"/>
        <w:numPr>
          <w:ilvl w:val="0"/>
          <w:numId w:val="15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Script location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: XXX</w:t>
      </w:r>
    </w:p>
    <w:p w:rsidR="30E9FFCA" w:rsidP="74674CFB" w:rsidRDefault="30E9FFCA" w14:paraId="7FFFE45A" w14:textId="52A87A9D">
      <w:pPr>
        <w:pStyle w:val="ListParagraph"/>
        <w:numPr>
          <w:ilvl w:val="0"/>
          <w:numId w:val="1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Execution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 Dial via number in sheets.</w:t>
      </w:r>
    </w:p>
    <w:p w:rsidR="30E9FFCA" w:rsidP="74674CFB" w:rsidRDefault="30E9FFCA" w14:paraId="4AB285E2" w14:textId="235AD1B6">
      <w:pPr>
        <w:pStyle w:val="ListParagraph"/>
        <w:numPr>
          <w:ilvl w:val="0"/>
          <w:numId w:val="15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fter call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: In the sheet set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Status = CONTACTED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d add call outcome (Connected / Voicemail / No Answer) to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Notes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. HubSpot auto‑logs recording.</w:t>
      </w:r>
    </w:p>
    <w:p w:rsidR="30E9FFCA" w:rsidP="74674CFB" w:rsidRDefault="30E9FFCA" w14:paraId="63CDDE3B" w14:textId="2585CF94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STEP 2 – FOLLOW‑UP EMAIL (Day 1 if no callback) </w:t>
      </w:r>
    </w:p>
    <w:p w:rsidR="30E9FFCA" w:rsidP="74674CFB" w:rsidRDefault="30E9FFCA" w14:paraId="1C920689" w14:textId="3E52EDBB">
      <w:pPr>
        <w:pStyle w:val="ListParagraph"/>
        <w:numPr>
          <w:ilvl w:val="0"/>
          <w:numId w:val="16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Tool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: Outlook + Yet Another Mail Merge (YAMM).</w:t>
      </w:r>
    </w:p>
    <w:p w:rsidR="30E9FFCA" w:rsidP="74674CFB" w:rsidRDefault="30E9FFCA" w14:paraId="5B4172A2" w14:textId="50D695E0">
      <w:pPr>
        <w:pStyle w:val="ListParagraph"/>
        <w:numPr>
          <w:ilvl w:val="0"/>
          <w:numId w:val="16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Queue sourc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: Sheet tab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Outreach_Queu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 filters rows where Status = CONTACTED but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Broker_Response_Dat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 is blank.</w:t>
      </w:r>
    </w:p>
    <w:p w:rsidR="30E9FFCA" w:rsidP="74674CFB" w:rsidRDefault="30E9FFCA" w14:paraId="41C04C2A" w14:textId="060972D8">
      <w:pPr>
        <w:pStyle w:val="ListParagraph"/>
        <w:numPr>
          <w:ilvl w:val="0"/>
          <w:numId w:val="16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Templat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: Broker – First Touch. Merge tags: {{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Contact_Person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}}, {{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Listing_Titl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}}, {{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Deck_Link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}}.</w:t>
      </w:r>
    </w:p>
    <w:p w:rsidR="30E9FFCA" w:rsidP="74674CFB" w:rsidRDefault="30E9FFCA" w14:paraId="6740F9E5" w14:textId="7378C33F">
      <w:pPr>
        <w:pStyle w:val="ListParagraph"/>
        <w:numPr>
          <w:ilvl w:val="0"/>
          <w:numId w:val="16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Batch size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: ≤ 20 emails to avoid Gmail throttling.</w:t>
      </w:r>
    </w:p>
    <w:p w:rsidR="30E9FFCA" w:rsidP="74674CFB" w:rsidRDefault="30E9FFCA" w14:paraId="409886F1" w14:textId="0B916953">
      <w:pPr>
        <w:pStyle w:val="ListParagraph"/>
        <w:numPr>
          <w:ilvl w:val="0"/>
          <w:numId w:val="16"/>
        </w:numPr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 xml:space="preserve">After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send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: YAMM webhook changes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>Status → EMAIL_SENT</w:t>
      </w:r>
      <w:r w:rsidRPr="74674CFB" w:rsidR="30E9FFCA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 (Apps Script). Manual replies will later flip Status to RESPONDED.</w:t>
      </w:r>
    </w:p>
    <w:p w:rsidR="30E9FFCA" w:rsidP="74674CFB" w:rsidRDefault="30E9FFCA" w14:paraId="3BDFF36F" w14:textId="25546592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STEP 3 – WEB CONTACT FORM (Day 5 if no email reply) </w:t>
      </w:r>
    </w:p>
    <w:p w:rsidR="30E9FFCA" w:rsidP="74674CFB" w:rsidRDefault="30E9FFCA" w14:paraId="2D0BD26B" w14:textId="04E8139D">
      <w:pPr>
        <w:pStyle w:val="ListParagraph"/>
        <w:numPr>
          <w:ilvl w:val="0"/>
          <w:numId w:val="17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Trigger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: A row 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remains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EMAIL_SENT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with no reply five business days after Step 2.</w:t>
      </w:r>
    </w:p>
    <w:p w:rsidR="30E9FFCA" w:rsidP="74674CFB" w:rsidRDefault="30E9FFCA" w14:paraId="087D225A" w14:textId="03282252">
      <w:pPr>
        <w:pStyle w:val="ListParagraph"/>
        <w:numPr>
          <w:ilvl w:val="0"/>
          <w:numId w:val="17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Action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 Navigate to broker’s website contact form; paste the canned copy from Drive &gt; Templates &gt; Broker_Form_Submission.txt. Include Ironbridge deck link.</w:t>
      </w:r>
    </w:p>
    <w:p w:rsidR="30E9FFCA" w:rsidP="74674CFB" w:rsidRDefault="30E9FFCA" w14:paraId="202CF132" w14:textId="6F648FD5">
      <w:pPr>
        <w:pStyle w:val="ListParagraph"/>
        <w:numPr>
          <w:ilvl w:val="0"/>
          <w:numId w:val="17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Logging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: Set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Status = FORM_SUBMITTED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(add value to dropdown list) and put submission timestamp in </w:t>
      </w: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Notes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.</w:t>
      </w:r>
    </w:p>
    <w:p w:rsidR="30E9FFCA" w:rsidP="74674CFB" w:rsidRDefault="30E9FFCA" w14:paraId="50EDF4C2" w14:textId="25914BF4">
      <w:pPr>
        <w:pStyle w:val="ListParagraph"/>
        <w:numPr>
          <w:ilvl w:val="0"/>
          <w:numId w:val="17"/>
        </w:num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30E9FFCA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Reminder task</w:t>
      </w:r>
      <w:r w:rsidRPr="74674CFB" w:rsidR="30E9FFCA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 Create HubSpot task “Follow‑up form submission” due in seven days.</w:t>
      </w:r>
    </w:p>
    <w:p w:rsidR="74674CFB" w:rsidP="74674CFB" w:rsidRDefault="74674CFB" w14:paraId="76F4A660" w14:textId="59AE606E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4380FDBD" w:rsidP="74674CFB" w:rsidRDefault="4380FDBD" w14:paraId="7240EEB7" w14:textId="26BAED1E">
      <w:pPr>
        <w:pStyle w:val="Normal"/>
        <w:numPr>
          <w:ilvl w:val="0"/>
          <w:numId w:val="9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AFTERNOON SCAN</w:t>
      </w:r>
    </w:p>
    <w:p w:rsidR="4380FDBD" w:rsidP="74674CFB" w:rsidRDefault="4380FDBD" w14:paraId="56D825F6" w14:textId="09E71ABC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Repeat broker scans focusing on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Smerger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and Benchmark International, which often update mid‑day. Record new listings and reply to broker emails received during the day.</w:t>
      </w:r>
    </w:p>
    <w:p w:rsidR="74674CFB" w:rsidP="74674CFB" w:rsidRDefault="74674CFB" w14:paraId="11587A4F" w14:textId="4135C2B3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4380FDBD" w:rsidP="74674CFB" w:rsidRDefault="4380FDBD" w14:paraId="680935FD" w14:textId="0F5B9F9A">
      <w:pPr>
        <w:pStyle w:val="Normal"/>
        <w:numPr>
          <w:ilvl w:val="0"/>
          <w:numId w:val="10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FILING &amp; ARTEFACT MANAGEMENT</w:t>
      </w:r>
    </w:p>
    <w:p w:rsidR="4380FDBD" w:rsidP="74674CFB" w:rsidRDefault="4380FDBD" w14:paraId="14E34385" w14:textId="10A769C8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Listing Screenshot Drive &gt; Deal Flow &gt; Screenshots &gt; YYYY‑MM‑DD</w:t>
      </w:r>
    </w:p>
    <w:p w:rsidR="4380FDBD" w:rsidP="74674CFB" w:rsidRDefault="4380FDBD" w14:paraId="4C004C87" w14:textId="37A9D53C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easer PDF Drive &gt; Deal Flow &gt; Teasers &gt; YYYY‑MM‑DD</w:t>
      </w:r>
    </w:p>
    <w:p w:rsidR="4380FDBD" w:rsidP="74674CFB" w:rsidRDefault="4380FDBD" w14:paraId="039336AD" w14:textId="1EA264CC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NDA PDF Drive &gt; Deal Flow &gt; NDAs &gt; Pending</w:t>
      </w:r>
    </w:p>
    <w:p w:rsidR="4380FDBD" w:rsidP="74674CFB" w:rsidRDefault="4380FDBD" w14:paraId="54E31DBF" w14:textId="05100FAE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Call Recording Drive &gt; Deal Flow &gt; Call Recordings &gt;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Listing_ID</w:t>
      </w:r>
    </w:p>
    <w:p w:rsidR="4380FDBD" w:rsidP="74674CFB" w:rsidRDefault="4380FDBD" w14:paraId="599B5A94" w14:textId="310AF8B3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Paste Drive link into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Evidence_Link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column of the sheet.</w:t>
      </w:r>
    </w:p>
    <w:p w:rsidR="74674CFB" w:rsidP="74674CFB" w:rsidRDefault="74674CFB" w14:paraId="02B7B2DA" w14:textId="618779A4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4380FDBD" w:rsidP="74674CFB" w:rsidRDefault="4380FDBD" w14:paraId="5256C56D" w14:textId="56AAEAF3">
      <w:pPr>
        <w:pStyle w:val="Normal"/>
        <w:numPr>
          <w:ilvl w:val="0"/>
          <w:numId w:val="11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DAILY TEAMS SUMMARY</w:t>
      </w:r>
    </w:p>
    <w:p w:rsidR="053ACA0E" w:rsidP="74674CFB" w:rsidRDefault="053ACA0E" w14:paraId="067F2306" w14:textId="68E485F6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053ACA0E">
        <w:rPr>
          <w:rFonts w:ascii="Times New Roman" w:hAnsi="Times New Roman" w:eastAsia="Times New Roman" w:cs="Times New Roman"/>
          <w:b w:val="1"/>
          <w:bCs w:val="1"/>
          <w:noProof w:val="0"/>
          <w:color w:val="FF0000"/>
          <w:sz w:val="22"/>
          <w:szCs w:val="22"/>
          <w:lang w:val="en-US"/>
        </w:rPr>
        <w:t xml:space="preserve">Optional!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Post in</w:t>
      </w:r>
      <w:r w:rsidRPr="74674CFB" w:rsidR="7C819AA9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TEAM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5878D484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“Broker Scan Summary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–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New listing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PAS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REVIEW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FAIL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Detail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: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.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”</w:t>
      </w:r>
    </w:p>
    <w:p w:rsidR="74674CFB" w:rsidP="74674CFB" w:rsidRDefault="74674CFB" w14:paraId="37BD6EE4" w14:textId="3F767994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4380FDBD" w:rsidP="74674CFB" w:rsidRDefault="4380FDBD" w14:paraId="7CB706E8" w14:textId="2027419C">
      <w:pPr>
        <w:pStyle w:val="Normal"/>
        <w:numPr>
          <w:ilvl w:val="0"/>
          <w:numId w:val="12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WEEKLY &amp; MONTHLY CADENCE</w:t>
      </w:r>
    </w:p>
    <w:p w:rsidR="4380FDBD" w:rsidP="74674CFB" w:rsidRDefault="4380FDBD" w14:paraId="79441341" w14:textId="4BADA2C1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Weekly – Monday 10:00 – refresh KPIs in sheet tab “KPI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”;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post digest in </w:t>
      </w:r>
      <w:r w:rsidRPr="74674CFB" w:rsidR="12B40F63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eam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.</w:t>
      </w:r>
    </w:p>
    <w:p w:rsidR="4380FDBD" w:rsidP="74674CFB" w:rsidRDefault="4380FDBD" w14:paraId="06690699" w14:textId="4E4B30A4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Weekly – Wednesday 15:00 – broker nurture emails to Tier 1 brokers.</w:t>
      </w:r>
    </w:p>
    <w:p w:rsidR="4380FDBD" w:rsidP="74674CFB" w:rsidRDefault="4380FDBD" w14:paraId="1E141DC6" w14:textId="1D52503A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onthly – first business day – re‑score broker tiers based on 90‑day performance.</w:t>
      </w:r>
    </w:p>
    <w:p w:rsidR="74674CFB" w:rsidP="74674CFB" w:rsidRDefault="74674CFB" w14:paraId="3A80D54A" w14:textId="44958CC7">
      <w:pPr>
        <w:rPr>
          <w:rFonts w:ascii="Times New Roman" w:hAnsi="Times New Roman" w:eastAsia="Times New Roman" w:cs="Times New Roman"/>
          <w:sz w:val="22"/>
          <w:szCs w:val="22"/>
        </w:rPr>
      </w:pPr>
    </w:p>
    <w:p w:rsidR="4380FDBD" w:rsidP="74674CFB" w:rsidRDefault="4380FDBD" w14:paraId="6ED878AB" w14:textId="24D5A626">
      <w:pPr>
        <w:pStyle w:val="Normal"/>
        <w:numPr>
          <w:ilvl w:val="0"/>
          <w:numId w:val="13"/>
        </w:numPr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color w:val="0F4761" w:themeColor="accent1" w:themeTint="FF" w:themeShade="BF"/>
          <w:sz w:val="22"/>
          <w:szCs w:val="22"/>
          <w:lang w:val="en-US"/>
        </w:rPr>
        <w:t>PAIN‑POINTS &amp; OBSERVATIONS LOG</w:t>
      </w:r>
    </w:p>
    <w:p w:rsidR="4380FDBD" w:rsidP="74674CFB" w:rsidRDefault="4380FDBD" w14:paraId="3C41F327" w14:textId="67FA10DE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Maintain sheet tab “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Pain_Points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” with Date, Broker,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Issue_Type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, Description, 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Time_Lost_Min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 xml:space="preserve"> to guide future automation.</w:t>
      </w:r>
    </w:p>
    <w:p w:rsidR="74674CFB" w:rsidP="74674CFB" w:rsidRDefault="74674CFB" w14:paraId="31D8D333" w14:textId="2006718F">
      <w:pPr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</w:p>
    <w:p w:rsidR="4380FDBD" w:rsidP="74674CFB" w:rsidRDefault="4380FDBD" w14:paraId="12BA2458" w14:textId="0C23EBB8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b w:val="1"/>
          <w:bCs w:val="1"/>
          <w:noProof w:val="0"/>
          <w:sz w:val="22"/>
          <w:szCs w:val="22"/>
          <w:lang w:val="en-US"/>
        </w:rPr>
        <w:t>CHANGELOG</w:t>
      </w:r>
    </w:p>
    <w:p w:rsidR="4380FDBD" w:rsidP="74674CFB" w:rsidRDefault="4380FDBD" w14:paraId="18A82750" w14:textId="657422C0">
      <w:pPr>
        <w:pStyle w:val="Normal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{{05.0</w:t>
      </w:r>
      <w:r w:rsidRPr="74674CFB" w:rsidR="71A511DF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8.2025</w:t>
      </w:r>
      <w:r w:rsidRPr="74674CFB" w:rsidR="4380FDBD"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  <w:t>}} – Version 2 (Author: Anna Leven).</w:t>
      </w:r>
    </w:p>
    <w:sectPr w:rsidR="00A16BD1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6">
    <w:nsid w:val="42f9f5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74a8fb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9394c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451b4d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691c348e"/>
    <w:multiLevelType xmlns:w="http://schemas.openxmlformats.org/wordprocessingml/2006/main" w:val="hybridMultilevel"/>
    <w:lvl xmlns:w="http://schemas.openxmlformats.org/wordprocessingml/2006/main" w:ilvl="0">
      <w:start w:val="1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765a1ef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4cba28d6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1221b57f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1fb4dd7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5dc7e5e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14b3524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7bcd5903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58bcd7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5febfe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7bab065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94192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00A990"/>
    <w:multiLevelType w:val="multilevel"/>
    <w:tmpl w:val="D6CA8A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 w16cid:durableId="55131311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6BD1"/>
    <w:rsid w:val="0062275A"/>
    <w:rsid w:val="00A16BD1"/>
    <w:rsid w:val="00E533BD"/>
    <w:rsid w:val="0116549D"/>
    <w:rsid w:val="04AD0050"/>
    <w:rsid w:val="053ACA0E"/>
    <w:rsid w:val="063EA0BB"/>
    <w:rsid w:val="0DB43DD8"/>
    <w:rsid w:val="0DB67A60"/>
    <w:rsid w:val="0DD40F00"/>
    <w:rsid w:val="0ED84A18"/>
    <w:rsid w:val="0F90A812"/>
    <w:rsid w:val="0FCA9CBC"/>
    <w:rsid w:val="1025062A"/>
    <w:rsid w:val="122EB9D1"/>
    <w:rsid w:val="128BDE61"/>
    <w:rsid w:val="12B40F63"/>
    <w:rsid w:val="153AF5CC"/>
    <w:rsid w:val="18DC19EB"/>
    <w:rsid w:val="18F35C77"/>
    <w:rsid w:val="191E6BB0"/>
    <w:rsid w:val="19D1610E"/>
    <w:rsid w:val="1D92EFC4"/>
    <w:rsid w:val="1F9E1562"/>
    <w:rsid w:val="1FB88DD4"/>
    <w:rsid w:val="1FE6FFA3"/>
    <w:rsid w:val="21780C27"/>
    <w:rsid w:val="2196D62B"/>
    <w:rsid w:val="21AD520A"/>
    <w:rsid w:val="23020A6E"/>
    <w:rsid w:val="249302AD"/>
    <w:rsid w:val="259059C0"/>
    <w:rsid w:val="284A1352"/>
    <w:rsid w:val="28AD87FD"/>
    <w:rsid w:val="295C1FBC"/>
    <w:rsid w:val="2D97828A"/>
    <w:rsid w:val="2D9F4628"/>
    <w:rsid w:val="2DE69132"/>
    <w:rsid w:val="2FB278C7"/>
    <w:rsid w:val="30E9FFCA"/>
    <w:rsid w:val="3200219B"/>
    <w:rsid w:val="333AF3FF"/>
    <w:rsid w:val="33F70012"/>
    <w:rsid w:val="346A29B3"/>
    <w:rsid w:val="34ACA577"/>
    <w:rsid w:val="357EC118"/>
    <w:rsid w:val="363C62BF"/>
    <w:rsid w:val="370B46C1"/>
    <w:rsid w:val="3D36C288"/>
    <w:rsid w:val="3DAAB4CF"/>
    <w:rsid w:val="3FA8D155"/>
    <w:rsid w:val="41279883"/>
    <w:rsid w:val="418DFF91"/>
    <w:rsid w:val="42713C24"/>
    <w:rsid w:val="4380FDBD"/>
    <w:rsid w:val="43F66BBA"/>
    <w:rsid w:val="496BA011"/>
    <w:rsid w:val="498CE4A5"/>
    <w:rsid w:val="4AF89428"/>
    <w:rsid w:val="4C939922"/>
    <w:rsid w:val="4D7F5B0D"/>
    <w:rsid w:val="504B68F7"/>
    <w:rsid w:val="50DC9547"/>
    <w:rsid w:val="51FF86AB"/>
    <w:rsid w:val="525D9765"/>
    <w:rsid w:val="54036E0E"/>
    <w:rsid w:val="54870C48"/>
    <w:rsid w:val="557578A7"/>
    <w:rsid w:val="559189DE"/>
    <w:rsid w:val="55E57B0B"/>
    <w:rsid w:val="5878D484"/>
    <w:rsid w:val="5B4B381B"/>
    <w:rsid w:val="6067F95F"/>
    <w:rsid w:val="64A3167C"/>
    <w:rsid w:val="6649A894"/>
    <w:rsid w:val="6664CC71"/>
    <w:rsid w:val="66C3A977"/>
    <w:rsid w:val="6A123551"/>
    <w:rsid w:val="6AD96A52"/>
    <w:rsid w:val="6C24F332"/>
    <w:rsid w:val="6C42C39B"/>
    <w:rsid w:val="6EEF2E57"/>
    <w:rsid w:val="7024C9EE"/>
    <w:rsid w:val="71A511DF"/>
    <w:rsid w:val="720C4FAC"/>
    <w:rsid w:val="74674CFB"/>
    <w:rsid w:val="79064493"/>
    <w:rsid w:val="7A684C0F"/>
    <w:rsid w:val="7C49A16D"/>
    <w:rsid w:val="7C819AA9"/>
    <w:rsid w:val="7E364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33D858"/>
  <w15:docId w15:val="{984873CB-DDFE-9142-8100-7279F0CE363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ListParagraph">
    <w:uiPriority w:val="34"/>
    <w:name w:val="List Paragraph"/>
    <w:basedOn w:val="Normal"/>
    <w:qFormat/>
    <w:rsid w:val="74674CFB"/>
    <w:pPr>
      <w:spacing/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hyperlink" Target="mailto:nils.howland@ironbridgesp.com" TargetMode="External" Id="Rce56ed9849b54674" /><Relationship Type="http://schemas.openxmlformats.org/officeDocument/2006/relationships/hyperlink" Target="mailto:nils.howland@outlook.de" TargetMode="External" Id="Rd47142b7eac0422a" /><Relationship Type="http://schemas.openxmlformats.org/officeDocument/2006/relationships/hyperlink" Target="https://www.rightbiz.co.uk/" TargetMode="External" Id="Ra60b382e449845ac" /><Relationship Type="http://schemas.openxmlformats.org/officeDocument/2006/relationships/hyperlink" Target="https://tworldba.co.uk/buy-a-business/business-listing-search/?state=&amp;county=&amp;category=IT+Services&amp;subcategory=&amp;listing_price_min=&amp;listing_price_max=&amp;down_payment_price_min=&amp;down_payment_price_max=&amp;seller_price_min=&amp;seller_price_max=&amp;formsubmit=1&amp;sort=price-high-low&amp;items_per_page=10" TargetMode="External" Id="R592c78fa72694f75" /><Relationship Type="http://schemas.openxmlformats.org/officeDocument/2006/relationships/hyperlink" Target="https://www.daltonsbusiness.com/listing-businesses-for-sale/" TargetMode="External" Id="R0eed3c00cd754f2e" /><Relationship Type="http://schemas.openxmlformats.org/officeDocument/2006/relationships/hyperlink" Target="https://uk.businessesforsale.com/uk/search/businesses-for-sale" TargetMode="External" Id="R0b821e0cff7f44ac" /><Relationship Type="http://schemas.openxmlformats.org/officeDocument/2006/relationships/hyperlink" Target="https://hornblower-businesses.co.uk/business-for-sale/" TargetMode="External" Id="R67dca3229b214051" /><Relationship Type="http://schemas.openxmlformats.org/officeDocument/2006/relationships/hyperlink" Target="https://www.business-sale.com/companies-for-sale?keyword=&amp;reference=&amp;region=&amp;cat=1&amp;date=&amp;turnover=&amp;turnover_from=&amp;turnover_to=&amp;vendors%5B%5D=4&amp;vendors%5B%5D=1&amp;vendors%5B%5D=3&amp;vendors%5B%5D=2&amp;vendors%5B%5D=6&amp;vendors%5B%5D=5" TargetMode="External" Id="Rcfd6178d1a9e409e" /><Relationship Type="http://schemas.openxmlformats.org/officeDocument/2006/relationships/hyperlink" Target="https://embracebenchmark.com/" TargetMode="External" Id="R44b3b610fe494133" /><Relationship Type="http://schemas.openxmlformats.org/officeDocument/2006/relationships/hyperlink" Target="https://bizsale.co.uk/Business-For-Sale/Technology/0/Any/1/0/0/" TargetMode="External" Id="R6b9afb25ff8b4bc7" /><Relationship Type="http://schemas.openxmlformats.org/officeDocument/2006/relationships/hyperlink" Target="https://www.smergers.com/it-services-businesses-for-sale-in-uk/c83s796t2b/" TargetMode="External" Id="R73f86d9401ea47ae" /><Relationship Type="http://schemas.openxmlformats.org/officeDocument/2006/relationships/hyperlink" Target="https://www.emfgroup.com/businesses" TargetMode="External" Id="Rb3b7dc7bd86349ed" /><Relationship Type="http://schemas.openxmlformats.org/officeDocument/2006/relationships/hyperlink" Target="https://www.knightsbridgeplc.com/buy-a-business/commercial/" TargetMode="External" Id="R3a8c7658bb6e4646" /><Relationship Type="http://schemas.openxmlformats.org/officeDocument/2006/relationships/hyperlink" Target="https://example.com/listing/123456" TargetMode="External" Id="Rdab5e8bdef8a40a0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E9D0D0CFC87C42BF7D527685CFF6EA" ma:contentTypeVersion="13" ma:contentTypeDescription="Create a new document." ma:contentTypeScope="" ma:versionID="49ee0b98acdecae8c7972d7b0b91f901">
  <xsd:schema xmlns:xsd="http://www.w3.org/2001/XMLSchema" xmlns:xs="http://www.w3.org/2001/XMLSchema" xmlns:p="http://schemas.microsoft.com/office/2006/metadata/properties" xmlns:ns2="0a5376f4-9841-4735-9748-2dccf782c7b3" xmlns:ns3="d2b3a851-009f-4a08-85a5-c280edee8cc8" targetNamespace="http://schemas.microsoft.com/office/2006/metadata/properties" ma:root="true" ma:fieldsID="7010842021602c662a1a5641f331b628" ns2:_="" ns3:_="">
    <xsd:import namespace="0a5376f4-9841-4735-9748-2dccf782c7b3"/>
    <xsd:import namespace="d2b3a851-009f-4a08-85a5-c280edee8c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376f4-9841-4735-9748-2dccf782c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8593cce-2bf5-4955-aa4c-acf6e337ad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18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3a851-009f-4a08-85a5-c280edee8cc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81d5ac7-e28a-46e5-9d3a-c73cc5c78d78}" ma:internalName="TaxCatchAll" ma:showField="CatchAllData" ma:web="d2b3a851-009f-4a08-85a5-c280edee8c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a5376f4-9841-4735-9748-2dccf782c7b3">
      <Terms xmlns="http://schemas.microsoft.com/office/infopath/2007/PartnerControls"/>
    </lcf76f155ced4ddcb4097134ff3c332f>
    <TaxCatchAll xmlns="d2b3a851-009f-4a08-85a5-c280edee8cc8" xsi:nil="true"/>
  </documentManagement>
</p:properties>
</file>

<file path=customXml/itemProps1.xml><?xml version="1.0" encoding="utf-8"?>
<ds:datastoreItem xmlns:ds="http://schemas.openxmlformats.org/officeDocument/2006/customXml" ds:itemID="{B503B96F-C3E9-4C8C-AE90-EADFDA1EE3D2}"/>
</file>

<file path=customXml/itemProps2.xml><?xml version="1.0" encoding="utf-8"?>
<ds:datastoreItem xmlns:ds="http://schemas.openxmlformats.org/officeDocument/2006/customXml" ds:itemID="{6F0D38A9-A4B8-472C-946B-ED3011DE931F}"/>
</file>

<file path=customXml/itemProps3.xml><?xml version="1.0" encoding="utf-8"?>
<ds:datastoreItem xmlns:ds="http://schemas.openxmlformats.org/officeDocument/2006/customXml" ds:itemID="{791CB699-EA1A-4740-8F59-AD9AFBC4809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</dc:creator>
  <cp:keywords/>
  <cp:lastModifiedBy>Anna</cp:lastModifiedBy>
  <cp:revision>5</cp:revision>
  <dcterms:created xsi:type="dcterms:W3CDTF">2025-08-05T15:13:00Z</dcterms:created>
  <dcterms:modified xsi:type="dcterms:W3CDTF">2025-08-05T1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E9D0D0CFC87C42BF7D527685CFF6EA</vt:lpwstr>
  </property>
  <property fmtid="{D5CDD505-2E9C-101B-9397-08002B2CF9AE}" pid="3" name="MediaServiceImageTags">
    <vt:lpwstr/>
  </property>
</Properties>
</file>